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2D9589" w14:textId="5BE43165" w:rsidR="001701CF" w:rsidRDefault="001701CF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032951" w:rsidRPr="009D5E7D" w14:paraId="7408CEEC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4A220B88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721500D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1</w:t>
            </w:r>
          </w:p>
        </w:tc>
      </w:tr>
      <w:tr w:rsidR="00032951" w:rsidRPr="009D5E7D" w14:paraId="3919058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10F72986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500C1D5" w14:textId="2FEA6AA3" w:rsidR="00032951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reate User</w:t>
            </w:r>
          </w:p>
        </w:tc>
      </w:tr>
      <w:tr w:rsidR="00032951" w:rsidRPr="009D5E7D" w14:paraId="6681C9FA" w14:textId="77777777" w:rsidTr="00F84AD3">
        <w:trPr>
          <w:trHeight w:val="269"/>
        </w:trPr>
        <w:tc>
          <w:tcPr>
            <w:tcW w:w="1178" w:type="pct"/>
          </w:tcPr>
          <w:p w14:paraId="0FF53342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CBC1516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032951" w:rsidRPr="009D5E7D" w14:paraId="2220AE47" w14:textId="77777777" w:rsidTr="00F84AD3">
        <w:trPr>
          <w:trHeight w:val="260"/>
        </w:trPr>
        <w:tc>
          <w:tcPr>
            <w:tcW w:w="1178" w:type="pct"/>
          </w:tcPr>
          <w:p w14:paraId="1C2E659F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3AFD4A85" w14:textId="4A6BDC56" w:rsidR="00032951" w:rsidRPr="00E46010" w:rsidRDefault="009C46A9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Admin</w:t>
            </w:r>
          </w:p>
        </w:tc>
      </w:tr>
      <w:tr w:rsidR="00032951" w:rsidRPr="009D5E7D" w14:paraId="5A1D0988" w14:textId="77777777" w:rsidTr="00F84AD3">
        <w:trPr>
          <w:trHeight w:val="308"/>
        </w:trPr>
        <w:tc>
          <w:tcPr>
            <w:tcW w:w="1178" w:type="pct"/>
          </w:tcPr>
          <w:p w14:paraId="5ACAAB17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2C126E45" w14:textId="325B65FE" w:rsidR="00032951" w:rsidRPr="00E46010" w:rsidRDefault="0013037D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13037D">
              <w:rPr>
                <w:rFonts w:ascii="Times New Roman" w:hAnsi="Times New Roman"/>
                <w:color w:val="000000"/>
                <w:szCs w:val="24"/>
              </w:rPr>
              <w:t>This use case describes how the system's administrator creates users.</w:t>
            </w:r>
          </w:p>
        </w:tc>
      </w:tr>
      <w:tr w:rsidR="00032951" w:rsidRPr="009D5E7D" w14:paraId="43816EA6" w14:textId="77777777" w:rsidTr="00F84AD3">
        <w:trPr>
          <w:trHeight w:val="341"/>
        </w:trPr>
        <w:tc>
          <w:tcPr>
            <w:tcW w:w="1178" w:type="pct"/>
          </w:tcPr>
          <w:p w14:paraId="270396A7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4FB73BE4" w14:textId="167DC86C" w:rsidR="00032951" w:rsidRPr="009D5E7D" w:rsidRDefault="00BF5CD4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032951" w:rsidRPr="009D5E7D" w14:paraId="470A185B" w14:textId="77777777" w:rsidTr="00F84AD3">
        <w:trPr>
          <w:trHeight w:val="332"/>
        </w:trPr>
        <w:tc>
          <w:tcPr>
            <w:tcW w:w="1178" w:type="pct"/>
          </w:tcPr>
          <w:p w14:paraId="577EA175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3004E676" w14:textId="739B4238" w:rsidR="00032951" w:rsidRPr="00E46010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</w:t>
            </w:r>
            <w:r w:rsidR="006C0F90">
              <w:rPr>
                <w:rFonts w:ascii="Times New Roman" w:hAnsi="Times New Roman"/>
                <w:color w:val="000000"/>
                <w:szCs w:val="24"/>
              </w:rPr>
              <w:t xml:space="preserve">the staff member successfully </w:t>
            </w:r>
            <w:r w:rsidR="009E6A15">
              <w:rPr>
                <w:rFonts w:ascii="Times New Roman" w:hAnsi="Times New Roman"/>
                <w:color w:val="000000"/>
                <w:szCs w:val="24"/>
              </w:rPr>
              <w:t>adds</w:t>
            </w:r>
            <w:r w:rsidR="006C0F90">
              <w:rPr>
                <w:rFonts w:ascii="Times New Roman" w:hAnsi="Times New Roman"/>
                <w:color w:val="000000"/>
                <w:szCs w:val="24"/>
              </w:rPr>
              <w:t xml:space="preserve"> to the user database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032951" w:rsidRPr="009D5E7D" w14:paraId="69A62D95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69552C94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039C1B96" w14:textId="77777777" w:rsidR="00032951" w:rsidRPr="00E46010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DAF999" w14:textId="77777777" w:rsidR="00032951" w:rsidRPr="00E46010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032951" w:rsidRPr="009D5E7D" w14:paraId="31CDCF48" w14:textId="77777777" w:rsidTr="00F84AD3">
        <w:trPr>
          <w:trHeight w:val="1755"/>
        </w:trPr>
        <w:tc>
          <w:tcPr>
            <w:tcW w:w="1178" w:type="pct"/>
            <w:vMerge/>
          </w:tcPr>
          <w:p w14:paraId="272FA684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7CDB4B6E" w14:textId="40C62840" w:rsidR="00032951" w:rsidRDefault="008B322A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="00BF5CD4">
              <w:rPr>
                <w:rFonts w:ascii="Times New Roman" w:hAnsi="Times New Roman"/>
                <w:szCs w:val="24"/>
              </w:rPr>
              <w:t xml:space="preserve"> Actor is on the user registration</w:t>
            </w:r>
            <w:r w:rsidR="0059773D">
              <w:rPr>
                <w:rFonts w:ascii="Times New Roman" w:hAnsi="Times New Roman"/>
                <w:szCs w:val="24"/>
              </w:rPr>
              <w:t xml:space="preserve"> page</w:t>
            </w:r>
            <w:r w:rsidR="00BF5CD4">
              <w:rPr>
                <w:rFonts w:ascii="Times New Roman" w:hAnsi="Times New Roman"/>
                <w:szCs w:val="24"/>
              </w:rPr>
              <w:t>.</w:t>
            </w:r>
          </w:p>
          <w:p w14:paraId="467C74A1" w14:textId="326109FF" w:rsidR="00BF5CD4" w:rsidRDefault="0059773D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</w:t>
            </w:r>
            <w:r w:rsidR="00BF5CD4">
              <w:rPr>
                <w:rFonts w:ascii="Times New Roman" w:hAnsi="Times New Roman"/>
                <w:szCs w:val="24"/>
              </w:rPr>
              <w:t xml:space="preserve">.  </w:t>
            </w:r>
            <w:r>
              <w:rPr>
                <w:rFonts w:ascii="Times New Roman" w:hAnsi="Times New Roman"/>
                <w:szCs w:val="24"/>
              </w:rPr>
              <w:t xml:space="preserve">Actor </w:t>
            </w:r>
            <w:r w:rsidR="00892915">
              <w:rPr>
                <w:rFonts w:ascii="Times New Roman" w:hAnsi="Times New Roman"/>
                <w:szCs w:val="24"/>
              </w:rPr>
              <w:t>fill the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="00892915">
              <w:rPr>
                <w:rFonts w:ascii="Times New Roman" w:hAnsi="Times New Roman"/>
                <w:szCs w:val="24"/>
              </w:rPr>
              <w:t>Frist Name, Last Name, Username, Password, Confirm Password, NIC Number, Email, Contact Number, Address and User Image.</w:t>
            </w:r>
          </w:p>
          <w:p w14:paraId="067483D0" w14:textId="390314DA" w:rsidR="0059773D" w:rsidRPr="009D5E7D" w:rsidRDefault="0059773D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Click the Insert User button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30FF73FF" w14:textId="38EE214E" w:rsidR="0059773D" w:rsidRDefault="0059773D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prompts user registration form to insert user data.</w:t>
            </w:r>
          </w:p>
          <w:p w14:paraId="2DEC5954" w14:textId="6DC4BBC1" w:rsidR="0059773D" w:rsidRDefault="0059773D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 </w:t>
            </w:r>
            <w:r w:rsidR="0048329C">
              <w:rPr>
                <w:rFonts w:ascii="Times New Roman" w:hAnsi="Times New Roman"/>
                <w:szCs w:val="24"/>
              </w:rPr>
              <w:t>S</w:t>
            </w:r>
            <w:r>
              <w:rPr>
                <w:rFonts w:ascii="Times New Roman" w:hAnsi="Times New Roman"/>
                <w:szCs w:val="24"/>
              </w:rPr>
              <w:t>ystem checks current user data already in the system.</w:t>
            </w:r>
          </w:p>
          <w:p w14:paraId="667178A7" w14:textId="092CA996" w:rsidR="0059773D" w:rsidRDefault="0059773D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. The new user successfully adds to the system.</w:t>
            </w:r>
          </w:p>
          <w:p w14:paraId="115D397F" w14:textId="165579C4" w:rsidR="0059773D" w:rsidRDefault="0059773D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7. System </w:t>
            </w:r>
            <w:r w:rsidR="0048329C">
              <w:rPr>
                <w:rFonts w:ascii="Times New Roman" w:hAnsi="Times New Roman"/>
                <w:szCs w:val="24"/>
              </w:rPr>
              <w:t>popup</w:t>
            </w:r>
            <w:r>
              <w:rPr>
                <w:rFonts w:ascii="Times New Roman" w:hAnsi="Times New Roman"/>
                <w:szCs w:val="24"/>
              </w:rPr>
              <w:t xml:space="preserve"> “New User </w:t>
            </w:r>
            <w:r w:rsidR="0048329C">
              <w:rPr>
                <w:rFonts w:ascii="Times New Roman" w:hAnsi="Times New Roman"/>
                <w:szCs w:val="24"/>
              </w:rPr>
              <w:t>Successfully</w:t>
            </w:r>
            <w:r>
              <w:rPr>
                <w:rFonts w:ascii="Times New Roman" w:hAnsi="Times New Roman"/>
                <w:szCs w:val="24"/>
              </w:rPr>
              <w:t xml:space="preserve"> Add”.</w:t>
            </w:r>
          </w:p>
          <w:p w14:paraId="682D00EF" w14:textId="516ED1E0" w:rsidR="00A65D17" w:rsidRDefault="00A65D17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8. Redirect to insert user page</w:t>
            </w:r>
          </w:p>
          <w:p w14:paraId="60442860" w14:textId="0B24CAE8" w:rsidR="00032951" w:rsidRPr="00BF5CD4" w:rsidRDefault="00032951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</w:tr>
      <w:tr w:rsidR="00032951" w:rsidRPr="009D5E7D" w14:paraId="18BE37C4" w14:textId="77777777" w:rsidTr="00F84AD3">
        <w:trPr>
          <w:trHeight w:val="1073"/>
        </w:trPr>
        <w:tc>
          <w:tcPr>
            <w:tcW w:w="1178" w:type="pct"/>
          </w:tcPr>
          <w:p w14:paraId="3F95BFEB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79C008FB" w14:textId="64B19FE8" w:rsidR="00032951" w:rsidRDefault="00892915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</w:t>
            </w:r>
            <w:r w:rsidR="00032951" w:rsidRPr="009D5E7D">
              <w:rPr>
                <w:rFonts w:ascii="Times New Roman" w:hAnsi="Times New Roman"/>
                <w:szCs w:val="24"/>
              </w:rPr>
              <w:t xml:space="preserve">1 </w:t>
            </w:r>
            <w:r w:rsidR="0013037D" w:rsidRPr="0013037D">
              <w:rPr>
                <w:rFonts w:ascii="Times New Roman" w:hAnsi="Times New Roman"/>
                <w:szCs w:val="24"/>
              </w:rPr>
              <w:t xml:space="preserve">If </w:t>
            </w:r>
            <w:r w:rsidR="00FC7676">
              <w:rPr>
                <w:rFonts w:ascii="Times New Roman" w:hAnsi="Times New Roman"/>
                <w:szCs w:val="24"/>
              </w:rPr>
              <w:t xml:space="preserve">the system detects </w:t>
            </w:r>
            <w:r w:rsidR="006C0F90">
              <w:rPr>
                <w:rFonts w:ascii="Times New Roman" w:hAnsi="Times New Roman"/>
                <w:szCs w:val="24"/>
              </w:rPr>
              <w:t xml:space="preserve">recommended fields are not filled system </w:t>
            </w:r>
            <w:r w:rsidR="009E6A15">
              <w:rPr>
                <w:rFonts w:ascii="Times New Roman" w:hAnsi="Times New Roman"/>
                <w:szCs w:val="24"/>
              </w:rPr>
              <w:t>display</w:t>
            </w:r>
            <w:r w:rsidR="006C0F90">
              <w:rPr>
                <w:rFonts w:ascii="Times New Roman" w:hAnsi="Times New Roman"/>
                <w:szCs w:val="24"/>
              </w:rPr>
              <w:t xml:space="preserve"> “This field is mandatory”</w:t>
            </w:r>
            <w:r w:rsidR="00FC7676">
              <w:rPr>
                <w:rFonts w:ascii="Times New Roman" w:hAnsi="Times New Roman"/>
                <w:szCs w:val="24"/>
              </w:rPr>
              <w:t xml:space="preserve"> and returns to step 3</w:t>
            </w:r>
            <w:r w:rsidR="006C0F90">
              <w:rPr>
                <w:rFonts w:ascii="Times New Roman" w:hAnsi="Times New Roman"/>
                <w:szCs w:val="24"/>
              </w:rPr>
              <w:t>.</w:t>
            </w:r>
          </w:p>
          <w:p w14:paraId="1D7F166B" w14:textId="5204AC3A" w:rsidR="0048329C" w:rsidRDefault="0048329C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2 </w:t>
            </w:r>
            <w:r w:rsidR="009E6A15">
              <w:rPr>
                <w:rFonts w:ascii="Times New Roman" w:hAnsi="Times New Roman"/>
                <w:szCs w:val="24"/>
              </w:rPr>
              <w:t>S</w:t>
            </w:r>
            <w:r>
              <w:rPr>
                <w:rFonts w:ascii="Times New Roman" w:hAnsi="Times New Roman"/>
                <w:szCs w:val="24"/>
              </w:rPr>
              <w:t>ystem validates all fields are filled with correct format.</w:t>
            </w:r>
            <w:r w:rsidR="009E6A15">
              <w:rPr>
                <w:rFonts w:ascii="Times New Roman" w:hAnsi="Times New Roman"/>
                <w:szCs w:val="24"/>
              </w:rPr>
              <w:t xml:space="preserve"> If not, system display </w:t>
            </w:r>
            <w:r w:rsidR="009E6A15" w:rsidRPr="009E6A15">
              <w:rPr>
                <w:rFonts w:ascii="Times New Roman" w:hAnsi="Times New Roman"/>
                <w:szCs w:val="24"/>
              </w:rPr>
              <w:t>necessary</w:t>
            </w:r>
            <w:r w:rsidR="009E6A15">
              <w:rPr>
                <w:rFonts w:ascii="Times New Roman" w:hAnsi="Times New Roman"/>
                <w:szCs w:val="24"/>
              </w:rPr>
              <w:t xml:space="preserve"> error messages.</w:t>
            </w:r>
          </w:p>
          <w:p w14:paraId="6EF06E23" w14:textId="6D254448" w:rsidR="006C0F90" w:rsidRPr="009D5E7D" w:rsidRDefault="00892915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</w:t>
            </w:r>
            <w:r w:rsidR="006C0F90">
              <w:rPr>
                <w:rFonts w:ascii="Times New Roman" w:hAnsi="Times New Roman"/>
                <w:szCs w:val="24"/>
              </w:rPr>
              <w:t>.</w:t>
            </w:r>
            <w:r w:rsidR="009E6A15">
              <w:rPr>
                <w:rFonts w:ascii="Times New Roman" w:hAnsi="Times New Roman"/>
                <w:szCs w:val="24"/>
              </w:rPr>
              <w:t>3</w:t>
            </w:r>
            <w:r w:rsidR="006C0F90">
              <w:rPr>
                <w:rFonts w:ascii="Times New Roman" w:hAnsi="Times New Roman"/>
                <w:szCs w:val="24"/>
              </w:rPr>
              <w:t xml:space="preserve"> If user details are already in the system </w:t>
            </w:r>
            <w:r w:rsidR="009E6A15">
              <w:rPr>
                <w:rFonts w:ascii="Times New Roman" w:hAnsi="Times New Roman"/>
                <w:szCs w:val="24"/>
              </w:rPr>
              <w:t>display</w:t>
            </w:r>
            <w:r w:rsidR="006C0F90">
              <w:rPr>
                <w:rFonts w:ascii="Times New Roman" w:hAnsi="Times New Roman"/>
                <w:szCs w:val="24"/>
              </w:rPr>
              <w:t xml:space="preserve"> “This user already in the </w:t>
            </w:r>
            <w:r w:rsidR="009E6A15">
              <w:rPr>
                <w:rFonts w:ascii="Times New Roman" w:hAnsi="Times New Roman"/>
                <w:szCs w:val="24"/>
              </w:rPr>
              <w:t>system</w:t>
            </w:r>
            <w:r w:rsidR="006C0F90">
              <w:rPr>
                <w:rFonts w:ascii="Times New Roman" w:hAnsi="Times New Roman"/>
                <w:szCs w:val="24"/>
              </w:rPr>
              <w:t>”</w:t>
            </w:r>
            <w:r w:rsidR="00FC7676">
              <w:rPr>
                <w:rFonts w:ascii="Times New Roman" w:hAnsi="Times New Roman"/>
                <w:szCs w:val="24"/>
              </w:rPr>
              <w:t xml:space="preserve"> and returns to step 3.</w:t>
            </w:r>
          </w:p>
        </w:tc>
      </w:tr>
    </w:tbl>
    <w:p w14:paraId="5C47D0CC" w14:textId="58C735B4" w:rsidR="00032951" w:rsidRDefault="00032951"/>
    <w:p w14:paraId="6D643233" w14:textId="37E6B960" w:rsidR="002E1CA2" w:rsidRDefault="002E1CA2"/>
    <w:p w14:paraId="2962729D" w14:textId="40D3C99A" w:rsidR="002E1CA2" w:rsidRDefault="002E1CA2"/>
    <w:p w14:paraId="17E9E740" w14:textId="03592E9D" w:rsidR="002E1CA2" w:rsidRDefault="002E1CA2"/>
    <w:p w14:paraId="0F5DDE88" w14:textId="1F2EC24D" w:rsidR="002E1CA2" w:rsidRDefault="002E1CA2"/>
    <w:p w14:paraId="5FE0D4F8" w14:textId="4F57157F" w:rsidR="002E1CA2" w:rsidRDefault="002E1CA2"/>
    <w:p w14:paraId="5AE07616" w14:textId="701F18BC" w:rsidR="002E1CA2" w:rsidRDefault="002E1CA2"/>
    <w:p w14:paraId="7404CFF7" w14:textId="77777777" w:rsidR="002E1CA2" w:rsidRDefault="002E1CA2"/>
    <w:p w14:paraId="3B9E221D" w14:textId="3C8F82B5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37F4027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751485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34518F52" w14:textId="216EF124" w:rsidR="002E1CA2" w:rsidRPr="009D5E7D" w:rsidRDefault="008B322A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02</w:t>
            </w:r>
          </w:p>
        </w:tc>
      </w:tr>
      <w:tr w:rsidR="002E1CA2" w:rsidRPr="009D5E7D" w14:paraId="5B222E3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270FB2F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2050E9B3" w14:textId="22175CE3" w:rsidR="002E1CA2" w:rsidRPr="009D5E7D" w:rsidRDefault="006C0F9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ser</w:t>
            </w:r>
            <w:r w:rsidR="008B322A">
              <w:rPr>
                <w:rFonts w:ascii="Times New Roman" w:hAnsi="Times New Roman"/>
                <w:szCs w:val="24"/>
              </w:rPr>
              <w:t xml:space="preserve"> </w:t>
            </w:r>
            <w:r>
              <w:rPr>
                <w:rFonts w:ascii="Times New Roman" w:hAnsi="Times New Roman"/>
                <w:szCs w:val="24"/>
              </w:rPr>
              <w:t>r</w:t>
            </w:r>
            <w:r w:rsidR="008B322A">
              <w:rPr>
                <w:rFonts w:ascii="Times New Roman" w:hAnsi="Times New Roman"/>
                <w:szCs w:val="24"/>
              </w:rPr>
              <w:t>oles with permission</w:t>
            </w:r>
            <w:r>
              <w:rPr>
                <w:rFonts w:ascii="Times New Roman" w:hAnsi="Times New Roman"/>
                <w:szCs w:val="24"/>
              </w:rPr>
              <w:t>s</w:t>
            </w:r>
          </w:p>
        </w:tc>
      </w:tr>
      <w:tr w:rsidR="002E1CA2" w:rsidRPr="009D5E7D" w14:paraId="2DE3246C" w14:textId="77777777" w:rsidTr="00F84AD3">
        <w:trPr>
          <w:trHeight w:val="269"/>
        </w:trPr>
        <w:tc>
          <w:tcPr>
            <w:tcW w:w="1178" w:type="pct"/>
          </w:tcPr>
          <w:p w14:paraId="495340E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19ECD63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0A721D8F" w14:textId="77777777" w:rsidTr="00F84AD3">
        <w:trPr>
          <w:trHeight w:val="260"/>
        </w:trPr>
        <w:tc>
          <w:tcPr>
            <w:tcW w:w="1178" w:type="pct"/>
          </w:tcPr>
          <w:p w14:paraId="7DF9034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55006010" w14:textId="210A390D" w:rsidR="002E1CA2" w:rsidRPr="00E46010" w:rsidRDefault="008B322A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Admin</w:t>
            </w:r>
          </w:p>
        </w:tc>
      </w:tr>
      <w:tr w:rsidR="002E1CA2" w:rsidRPr="009D5E7D" w14:paraId="416E8C2F" w14:textId="77777777" w:rsidTr="00F84AD3">
        <w:trPr>
          <w:trHeight w:val="308"/>
        </w:trPr>
        <w:tc>
          <w:tcPr>
            <w:tcW w:w="1178" w:type="pct"/>
          </w:tcPr>
          <w:p w14:paraId="56E49EF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1BB31D0F" w14:textId="37213ABC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</w:t>
            </w:r>
            <w:r w:rsidR="008B322A">
              <w:rPr>
                <w:rFonts w:ascii="Times New Roman" w:hAnsi="Times New Roman"/>
                <w:color w:val="000000"/>
                <w:szCs w:val="24"/>
              </w:rPr>
              <w:t xml:space="preserve"> Admin </w:t>
            </w:r>
            <w:r w:rsidR="00FC7676">
              <w:rPr>
                <w:rFonts w:ascii="Times New Roman" w:hAnsi="Times New Roman"/>
                <w:color w:val="000000"/>
                <w:szCs w:val="24"/>
              </w:rPr>
              <w:t>c</w:t>
            </w:r>
            <w:r w:rsidR="008B322A">
              <w:rPr>
                <w:rFonts w:ascii="Times New Roman" w:hAnsi="Times New Roman"/>
                <w:color w:val="000000"/>
                <w:szCs w:val="24"/>
              </w:rPr>
              <w:t>reate the user roles and permissions</w:t>
            </w:r>
            <w:r w:rsidR="00FC7676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7A2DCB3A" w14:textId="77777777" w:rsidTr="00F84AD3">
        <w:trPr>
          <w:trHeight w:val="341"/>
        </w:trPr>
        <w:tc>
          <w:tcPr>
            <w:tcW w:w="1178" w:type="pct"/>
          </w:tcPr>
          <w:p w14:paraId="4904C8B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5794953B" w14:textId="6FDE9B79" w:rsidR="002E1CA2" w:rsidRPr="009D5E7D" w:rsidRDefault="006C0F9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670593E8" w14:textId="77777777" w:rsidTr="00F84AD3">
        <w:trPr>
          <w:trHeight w:val="332"/>
        </w:trPr>
        <w:tc>
          <w:tcPr>
            <w:tcW w:w="1178" w:type="pct"/>
          </w:tcPr>
          <w:p w14:paraId="49DA654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5A6B721C" w14:textId="4ECA75D5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</w:t>
            </w:r>
            <w:r w:rsidR="006C0F90">
              <w:rPr>
                <w:rFonts w:ascii="Times New Roman" w:hAnsi="Times New Roman"/>
                <w:color w:val="000000"/>
                <w:szCs w:val="24"/>
              </w:rPr>
              <w:t>user roles and permissions are created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4CD48860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5C080F2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3C3A769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9E4E290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017E0BE3" w14:textId="77777777" w:rsidTr="00F84AD3">
        <w:trPr>
          <w:trHeight w:val="1755"/>
        </w:trPr>
        <w:tc>
          <w:tcPr>
            <w:tcW w:w="1178" w:type="pct"/>
            <w:vMerge/>
          </w:tcPr>
          <w:p w14:paraId="1080B17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52CD8809" w14:textId="5C5D46C0" w:rsidR="00FC7676" w:rsidRPr="00FC7676" w:rsidRDefault="00FC7676" w:rsidP="00FC7676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="002E1CA2" w:rsidRPr="00FC7676">
              <w:rPr>
                <w:rFonts w:ascii="Times New Roman" w:hAnsi="Times New Roman"/>
                <w:szCs w:val="24"/>
              </w:rPr>
              <w:t xml:space="preserve">The Actor is on the </w:t>
            </w:r>
            <w:r w:rsidR="006C0F90" w:rsidRPr="00FC7676">
              <w:rPr>
                <w:rFonts w:ascii="Times New Roman" w:hAnsi="Times New Roman"/>
                <w:szCs w:val="24"/>
              </w:rPr>
              <w:t>user roles and permission page</w:t>
            </w:r>
            <w:r w:rsidR="002E1CA2" w:rsidRPr="00FC7676">
              <w:rPr>
                <w:rFonts w:ascii="Times New Roman" w:hAnsi="Times New Roman"/>
                <w:szCs w:val="24"/>
              </w:rPr>
              <w:t>.</w:t>
            </w:r>
          </w:p>
          <w:p w14:paraId="6115FBCB" w14:textId="77777777" w:rsidR="00783E73" w:rsidRDefault="00FC7676" w:rsidP="00FC7676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3. </w:t>
            </w:r>
            <w:r w:rsidRPr="00FC7676">
              <w:rPr>
                <w:rFonts w:ascii="Times New Roman" w:hAnsi="Times New Roman"/>
                <w:szCs w:val="24"/>
              </w:rPr>
              <w:t>Actor</w:t>
            </w:r>
            <w:r>
              <w:rPr>
                <w:rFonts w:ascii="Times New Roman" w:hAnsi="Times New Roman"/>
                <w:szCs w:val="24"/>
              </w:rPr>
              <w:t xml:space="preserve"> crate new role and permission</w:t>
            </w:r>
          </w:p>
          <w:p w14:paraId="30E1ADA5" w14:textId="5A57D0F2" w:rsidR="00FC7676" w:rsidRPr="00FC7676" w:rsidRDefault="00783E73" w:rsidP="00FC7676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</w:t>
            </w:r>
            <w:r w:rsidR="00FC7676">
              <w:rPr>
                <w:rFonts w:ascii="Times New Roman" w:hAnsi="Times New Roman"/>
                <w:szCs w:val="24"/>
              </w:rPr>
              <w:t xml:space="preserve"> </w:t>
            </w:r>
            <w:r>
              <w:rPr>
                <w:rFonts w:ascii="Times New Roman" w:hAnsi="Times New Roman"/>
                <w:szCs w:val="24"/>
              </w:rPr>
              <w:t>C</w:t>
            </w:r>
            <w:r w:rsidR="00FC7676">
              <w:rPr>
                <w:rFonts w:ascii="Times New Roman" w:hAnsi="Times New Roman"/>
                <w:szCs w:val="24"/>
              </w:rPr>
              <w:t>lick Add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5F5A952C" w14:textId="77777777" w:rsidR="006C0F90" w:rsidRDefault="00FC7676" w:rsidP="00FC7676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2. </w:t>
            </w:r>
            <w:r w:rsidR="002E1CA2" w:rsidRPr="00FC7676">
              <w:rPr>
                <w:rFonts w:ascii="Times New Roman" w:hAnsi="Times New Roman"/>
                <w:szCs w:val="24"/>
              </w:rPr>
              <w:t xml:space="preserve">The system </w:t>
            </w:r>
            <w:r w:rsidR="006C0F90" w:rsidRPr="00FC7676">
              <w:rPr>
                <w:rFonts w:ascii="Times New Roman" w:hAnsi="Times New Roman"/>
                <w:szCs w:val="24"/>
              </w:rPr>
              <w:t>prompts</w:t>
            </w:r>
            <w:r w:rsidR="002E1CA2" w:rsidRPr="00FC7676">
              <w:rPr>
                <w:rFonts w:ascii="Times New Roman" w:hAnsi="Times New Roman"/>
                <w:szCs w:val="24"/>
              </w:rPr>
              <w:t xml:space="preserve"> </w:t>
            </w:r>
            <w:r w:rsidR="006C0F90" w:rsidRPr="00FC7676">
              <w:rPr>
                <w:rFonts w:ascii="Times New Roman" w:hAnsi="Times New Roman"/>
                <w:szCs w:val="24"/>
              </w:rPr>
              <w:t>a</w:t>
            </w:r>
            <w:r w:rsidRPr="00FC7676">
              <w:rPr>
                <w:rFonts w:ascii="Times New Roman" w:hAnsi="Times New Roman"/>
                <w:szCs w:val="24"/>
              </w:rPr>
              <w:t xml:space="preserve"> from to create user roles and permission</w:t>
            </w:r>
            <w:r w:rsidR="002E1CA2" w:rsidRPr="00FC7676">
              <w:rPr>
                <w:rFonts w:ascii="Times New Roman" w:hAnsi="Times New Roman"/>
                <w:szCs w:val="24"/>
              </w:rPr>
              <w:t>.</w:t>
            </w:r>
          </w:p>
          <w:p w14:paraId="04E875FE" w14:textId="38D4A22B" w:rsidR="00FC7676" w:rsidRDefault="00783E73" w:rsidP="00FC7676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</w:t>
            </w:r>
            <w:r w:rsidR="00FC7676">
              <w:rPr>
                <w:rFonts w:ascii="Times New Roman" w:hAnsi="Times New Roman"/>
                <w:szCs w:val="24"/>
              </w:rPr>
              <w:t>. System check the user roles and permission already exist in the system.</w:t>
            </w:r>
          </w:p>
          <w:p w14:paraId="70D39EBF" w14:textId="439F9645" w:rsidR="00FC7676" w:rsidRPr="00FC7676" w:rsidRDefault="00783E73" w:rsidP="00FC7676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</w:t>
            </w:r>
            <w:r w:rsidR="00FC7676">
              <w:rPr>
                <w:rFonts w:ascii="Times New Roman" w:hAnsi="Times New Roman"/>
                <w:szCs w:val="24"/>
              </w:rPr>
              <w:t xml:space="preserve">. </w:t>
            </w:r>
            <w:proofErr w:type="spellStart"/>
            <w:r w:rsidR="00FC7676">
              <w:rPr>
                <w:rFonts w:ascii="Times New Roman" w:hAnsi="Times New Roman"/>
                <w:szCs w:val="24"/>
              </w:rPr>
              <w:t>Systeme</w:t>
            </w:r>
            <w:proofErr w:type="spellEnd"/>
            <w:r w:rsidR="00FC7676">
              <w:rPr>
                <w:rFonts w:ascii="Times New Roman" w:hAnsi="Times New Roman"/>
                <w:szCs w:val="24"/>
              </w:rPr>
              <w:t xml:space="preserve"> Prompts “User Role and Permission </w:t>
            </w:r>
            <w:proofErr w:type="spellStart"/>
            <w:r w:rsidR="00FC7676">
              <w:rPr>
                <w:rFonts w:ascii="Times New Roman" w:hAnsi="Times New Roman"/>
                <w:szCs w:val="24"/>
              </w:rPr>
              <w:t>Sucssufluy</w:t>
            </w:r>
            <w:proofErr w:type="spellEnd"/>
            <w:r w:rsidR="00FC7676">
              <w:rPr>
                <w:rFonts w:ascii="Times New Roman" w:hAnsi="Times New Roman"/>
                <w:szCs w:val="24"/>
              </w:rPr>
              <w:t xml:space="preserve"> Insert” </w:t>
            </w:r>
          </w:p>
        </w:tc>
      </w:tr>
      <w:tr w:rsidR="002E1CA2" w:rsidRPr="009D5E7D" w14:paraId="04C715F1" w14:textId="77777777" w:rsidTr="00F84AD3">
        <w:trPr>
          <w:trHeight w:val="1073"/>
        </w:trPr>
        <w:tc>
          <w:tcPr>
            <w:tcW w:w="1178" w:type="pct"/>
          </w:tcPr>
          <w:p w14:paraId="5B9AB8B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59AE0A1E" w14:textId="34E12D52" w:rsidR="002E1CA2" w:rsidRPr="009D5E7D" w:rsidRDefault="00783E73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</w:t>
            </w:r>
            <w:r w:rsidR="002E1CA2" w:rsidRPr="009D5E7D">
              <w:rPr>
                <w:rFonts w:ascii="Times New Roman" w:hAnsi="Times New Roman"/>
                <w:szCs w:val="24"/>
              </w:rPr>
              <w:t xml:space="preserve">.1 </w:t>
            </w:r>
            <w:r w:rsidR="00FC7676">
              <w:rPr>
                <w:rFonts w:ascii="Times New Roman" w:hAnsi="Times New Roman"/>
                <w:szCs w:val="24"/>
              </w:rPr>
              <w:t xml:space="preserve">If user roles and permission are already in the system, the system prompts “This User Role and Permission already in the system” and blocks the insertion and return to </w:t>
            </w:r>
            <w:r w:rsidR="00726EC3">
              <w:rPr>
                <w:rFonts w:ascii="Times New Roman" w:hAnsi="Times New Roman"/>
                <w:szCs w:val="24"/>
              </w:rPr>
              <w:t>step 3</w:t>
            </w:r>
            <w:r w:rsidR="002E1CA2" w:rsidRPr="009D5E7D">
              <w:rPr>
                <w:rFonts w:ascii="Times New Roman" w:hAnsi="Times New Roman"/>
                <w:szCs w:val="24"/>
              </w:rPr>
              <w:t>.</w:t>
            </w:r>
          </w:p>
        </w:tc>
      </w:tr>
    </w:tbl>
    <w:p w14:paraId="6896413A" w14:textId="77AB37AE" w:rsidR="002E1CA2" w:rsidRDefault="002E1CA2"/>
    <w:p w14:paraId="7E83FF46" w14:textId="28E52461" w:rsidR="002E1CA2" w:rsidRDefault="002E1CA2"/>
    <w:p w14:paraId="79B17221" w14:textId="2774547A" w:rsidR="002E1CA2" w:rsidRDefault="002E1CA2"/>
    <w:p w14:paraId="34D982CB" w14:textId="177B819C" w:rsidR="002E1CA2" w:rsidRDefault="002E1CA2"/>
    <w:p w14:paraId="78280BAB" w14:textId="3354A2B2" w:rsidR="002E1CA2" w:rsidRDefault="002E1CA2"/>
    <w:p w14:paraId="50F25F01" w14:textId="7D33891E" w:rsidR="002E1CA2" w:rsidRDefault="002E1CA2"/>
    <w:p w14:paraId="3D204959" w14:textId="1AAAA224" w:rsidR="002E1CA2" w:rsidRDefault="002E1CA2"/>
    <w:p w14:paraId="1F1B0B82" w14:textId="6B953831" w:rsidR="002E1CA2" w:rsidRDefault="002E1CA2"/>
    <w:p w14:paraId="569991F5" w14:textId="5C813C0B" w:rsidR="002E1CA2" w:rsidRDefault="002E1CA2"/>
    <w:p w14:paraId="64E95C3E" w14:textId="6784A617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6DF78EC8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DA5832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01A69039" w14:textId="04BB65E9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3</w:t>
            </w:r>
          </w:p>
        </w:tc>
      </w:tr>
      <w:tr w:rsidR="002E1CA2" w:rsidRPr="009D5E7D" w14:paraId="63F1E83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4D2D71B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63703D70" w14:textId="44011B39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Register New Customer</w:t>
            </w:r>
          </w:p>
        </w:tc>
      </w:tr>
      <w:tr w:rsidR="002E1CA2" w:rsidRPr="009D5E7D" w14:paraId="3458AAE6" w14:textId="77777777" w:rsidTr="00F84AD3">
        <w:trPr>
          <w:trHeight w:val="269"/>
        </w:trPr>
        <w:tc>
          <w:tcPr>
            <w:tcW w:w="1178" w:type="pct"/>
          </w:tcPr>
          <w:p w14:paraId="5266BA2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A0170F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8FC1396" w14:textId="77777777" w:rsidTr="00F84AD3">
        <w:trPr>
          <w:trHeight w:val="260"/>
        </w:trPr>
        <w:tc>
          <w:tcPr>
            <w:tcW w:w="1178" w:type="pct"/>
          </w:tcPr>
          <w:p w14:paraId="48A0FF3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36C9E26" w14:textId="17FA6229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</w:t>
            </w:r>
          </w:p>
        </w:tc>
      </w:tr>
      <w:tr w:rsidR="002E1CA2" w:rsidRPr="009D5E7D" w14:paraId="24EAC7AE" w14:textId="77777777" w:rsidTr="00F84AD3">
        <w:trPr>
          <w:trHeight w:val="308"/>
        </w:trPr>
        <w:tc>
          <w:tcPr>
            <w:tcW w:w="1178" w:type="pct"/>
          </w:tcPr>
          <w:p w14:paraId="59883E07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5AC078E5" w14:textId="0E28E18E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726EC3">
              <w:rPr>
                <w:rFonts w:ascii="Times New Roman" w:hAnsi="Times New Roman"/>
                <w:color w:val="000000"/>
                <w:szCs w:val="24"/>
              </w:rPr>
              <w:t>to create customer accounts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. </w:t>
            </w:r>
          </w:p>
        </w:tc>
      </w:tr>
      <w:tr w:rsidR="002E1CA2" w:rsidRPr="009D5E7D" w14:paraId="6334B753" w14:textId="77777777" w:rsidTr="00F84AD3">
        <w:trPr>
          <w:trHeight w:val="341"/>
        </w:trPr>
        <w:tc>
          <w:tcPr>
            <w:tcW w:w="1178" w:type="pct"/>
          </w:tcPr>
          <w:p w14:paraId="5DFB138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042A3B6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07651D9B" w14:textId="77777777" w:rsidTr="00F84AD3">
        <w:trPr>
          <w:trHeight w:val="332"/>
        </w:trPr>
        <w:tc>
          <w:tcPr>
            <w:tcW w:w="1178" w:type="pct"/>
          </w:tcPr>
          <w:p w14:paraId="7869E91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1220979D" w14:textId="127F5ECB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</w:t>
            </w:r>
            <w:r w:rsidR="00726EC3">
              <w:rPr>
                <w:rFonts w:ascii="Times New Roman" w:hAnsi="Times New Roman"/>
                <w:color w:val="000000"/>
                <w:szCs w:val="24"/>
              </w:rPr>
              <w:t>actor was successfully added to the system database</w:t>
            </w:r>
            <w:r w:rsidR="00783E73">
              <w:rPr>
                <w:rFonts w:ascii="Times New Roman" w:hAnsi="Times New Roman"/>
                <w:color w:val="000000"/>
                <w:szCs w:val="24"/>
              </w:rPr>
              <w:t xml:space="preserve"> and redirected to the login page.</w:t>
            </w:r>
          </w:p>
        </w:tc>
      </w:tr>
      <w:tr w:rsidR="002E1CA2" w:rsidRPr="009D5E7D" w14:paraId="5B3D6F7F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4D2D864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6685D3E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71FD50F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096296C2" w14:textId="77777777" w:rsidTr="00F84AD3">
        <w:trPr>
          <w:trHeight w:val="1755"/>
        </w:trPr>
        <w:tc>
          <w:tcPr>
            <w:tcW w:w="1178" w:type="pct"/>
            <w:vMerge/>
          </w:tcPr>
          <w:p w14:paraId="5EEB4D2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03FCA2B9" w14:textId="4EC81E3F" w:rsidR="002E1CA2" w:rsidRPr="00783E73" w:rsidRDefault="00783E73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="002E1CA2" w:rsidRPr="00783E73">
              <w:rPr>
                <w:rFonts w:ascii="Times New Roman" w:hAnsi="Times New Roman"/>
                <w:szCs w:val="24"/>
              </w:rPr>
              <w:t xml:space="preserve">The Actor is on the </w:t>
            </w:r>
            <w:r>
              <w:rPr>
                <w:rFonts w:ascii="Times New Roman" w:hAnsi="Times New Roman"/>
                <w:szCs w:val="24"/>
              </w:rPr>
              <w:t>Registration</w:t>
            </w:r>
            <w:r w:rsidR="002E1CA2" w:rsidRPr="00783E73">
              <w:rPr>
                <w:rFonts w:ascii="Times New Roman" w:hAnsi="Times New Roman"/>
                <w:szCs w:val="24"/>
              </w:rPr>
              <w:t xml:space="preserve"> page to </w:t>
            </w:r>
            <w:r w:rsidR="00726EC3" w:rsidRPr="00783E73">
              <w:rPr>
                <w:rFonts w:ascii="Times New Roman" w:hAnsi="Times New Roman"/>
                <w:szCs w:val="24"/>
              </w:rPr>
              <w:t>create an account</w:t>
            </w:r>
            <w:r w:rsidR="002E1CA2" w:rsidRPr="00783E73">
              <w:rPr>
                <w:rFonts w:ascii="Times New Roman" w:hAnsi="Times New Roman"/>
                <w:szCs w:val="24"/>
              </w:rPr>
              <w:t>.</w:t>
            </w:r>
          </w:p>
          <w:p w14:paraId="6705142E" w14:textId="77777777" w:rsidR="00783E73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3. The Actor enters </w:t>
            </w:r>
            <w:r w:rsidR="00783E73">
              <w:rPr>
                <w:rFonts w:ascii="Times New Roman" w:hAnsi="Times New Roman"/>
                <w:szCs w:val="24"/>
              </w:rPr>
              <w:t xml:space="preserve">appropriate details </w:t>
            </w:r>
          </w:p>
          <w:p w14:paraId="7D7FC5F9" w14:textId="063CDA03" w:rsidR="002E1CA2" w:rsidRPr="009D5E7D" w:rsidRDefault="00783E73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Clicks the Register button</w:t>
            </w:r>
            <w:r w:rsidR="002E1CA2" w:rsidRPr="009D5E7D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29DAE0FD" w14:textId="60E9B9EF" w:rsidR="002E1CA2" w:rsidRPr="00783E73" w:rsidRDefault="00783E73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2. </w:t>
            </w:r>
            <w:r w:rsidR="002E1CA2" w:rsidRPr="00783E73">
              <w:rPr>
                <w:rFonts w:ascii="Times New Roman" w:hAnsi="Times New Roman"/>
                <w:szCs w:val="24"/>
              </w:rPr>
              <w:t xml:space="preserve">The system promotes the </w:t>
            </w:r>
            <w:r w:rsidRPr="00783E73">
              <w:rPr>
                <w:rFonts w:ascii="Times New Roman" w:hAnsi="Times New Roman"/>
                <w:szCs w:val="24"/>
              </w:rPr>
              <w:t>Customer Registration form</w:t>
            </w:r>
            <w:r w:rsidR="002E1CA2" w:rsidRPr="00783E73">
              <w:rPr>
                <w:rFonts w:ascii="Times New Roman" w:hAnsi="Times New Roman"/>
                <w:szCs w:val="24"/>
              </w:rPr>
              <w:t>.</w:t>
            </w:r>
          </w:p>
          <w:p w14:paraId="4CF60361" w14:textId="566C7676" w:rsidR="002E1CA2" w:rsidRPr="00783E73" w:rsidRDefault="00783E73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 </w:t>
            </w:r>
            <w:r w:rsidR="002E1CA2" w:rsidRPr="00783E73">
              <w:rPr>
                <w:rFonts w:ascii="Times New Roman" w:hAnsi="Times New Roman"/>
                <w:szCs w:val="24"/>
              </w:rPr>
              <w:t xml:space="preserve">The system verifies that all </w:t>
            </w:r>
            <w:r w:rsidRPr="00783E73">
              <w:rPr>
                <w:rFonts w:ascii="Times New Roman" w:hAnsi="Times New Roman"/>
                <w:szCs w:val="24"/>
              </w:rPr>
              <w:t xml:space="preserve">recommended </w:t>
            </w:r>
            <w:r w:rsidR="002E1CA2" w:rsidRPr="00783E73">
              <w:rPr>
                <w:rFonts w:ascii="Times New Roman" w:hAnsi="Times New Roman"/>
                <w:szCs w:val="24"/>
              </w:rPr>
              <w:t>fi</w:t>
            </w:r>
            <w:r w:rsidRPr="00783E73">
              <w:rPr>
                <w:rFonts w:ascii="Times New Roman" w:hAnsi="Times New Roman"/>
                <w:szCs w:val="24"/>
              </w:rPr>
              <w:t>el</w:t>
            </w:r>
            <w:r w:rsidR="002E1CA2" w:rsidRPr="00783E73">
              <w:rPr>
                <w:rFonts w:ascii="Times New Roman" w:hAnsi="Times New Roman"/>
                <w:szCs w:val="24"/>
              </w:rPr>
              <w:t>d</w:t>
            </w:r>
            <w:r w:rsidRPr="00783E73">
              <w:rPr>
                <w:rFonts w:ascii="Times New Roman" w:hAnsi="Times New Roman"/>
                <w:szCs w:val="24"/>
              </w:rPr>
              <w:t>s</w:t>
            </w:r>
            <w:r w:rsidR="002E1CA2" w:rsidRPr="00783E73">
              <w:rPr>
                <w:rFonts w:ascii="Times New Roman" w:hAnsi="Times New Roman"/>
                <w:szCs w:val="24"/>
              </w:rPr>
              <w:t xml:space="preserve"> have been filled out and valid.</w:t>
            </w:r>
          </w:p>
          <w:p w14:paraId="14EC864B" w14:textId="7F6B155C" w:rsidR="002E1CA2" w:rsidRPr="00783E73" w:rsidRDefault="00783E73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 </w:t>
            </w:r>
            <w:r w:rsidR="002E1CA2" w:rsidRPr="00783E73">
              <w:rPr>
                <w:rFonts w:ascii="Times New Roman" w:hAnsi="Times New Roman"/>
                <w:szCs w:val="24"/>
              </w:rPr>
              <w:t>The system</w:t>
            </w:r>
            <w:r w:rsidRPr="00783E73">
              <w:rPr>
                <w:rFonts w:ascii="Times New Roman" w:hAnsi="Times New Roman"/>
                <w:szCs w:val="24"/>
              </w:rPr>
              <w:t xml:space="preserve"> checks the entered details are already in the system database.</w:t>
            </w:r>
          </w:p>
          <w:p w14:paraId="50E8ADDB" w14:textId="71D79DF4" w:rsidR="00783E73" w:rsidRPr="00783E73" w:rsidRDefault="00783E73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7. </w:t>
            </w:r>
            <w:r w:rsidRPr="00783E73">
              <w:rPr>
                <w:rFonts w:ascii="Times New Roman" w:hAnsi="Times New Roman"/>
                <w:szCs w:val="24"/>
              </w:rPr>
              <w:t>The system promotes “You're successfully registered”</w:t>
            </w:r>
            <w:r>
              <w:rPr>
                <w:rFonts w:ascii="Times New Roman" w:hAnsi="Times New Roman"/>
                <w:szCs w:val="24"/>
              </w:rPr>
              <w:br/>
              <w:t xml:space="preserve">8. </w:t>
            </w:r>
            <w:r w:rsidRPr="00783E73">
              <w:rPr>
                <w:rFonts w:ascii="Times New Roman" w:hAnsi="Times New Roman"/>
                <w:szCs w:val="24"/>
              </w:rPr>
              <w:t>The system redirects to the My Login page to log in.</w:t>
            </w:r>
          </w:p>
        </w:tc>
      </w:tr>
      <w:tr w:rsidR="002E1CA2" w:rsidRPr="009D5E7D" w14:paraId="0CA44346" w14:textId="77777777" w:rsidTr="00F84AD3">
        <w:trPr>
          <w:trHeight w:val="1073"/>
        </w:trPr>
        <w:tc>
          <w:tcPr>
            <w:tcW w:w="1178" w:type="pct"/>
          </w:tcPr>
          <w:p w14:paraId="263E4F0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3513372" w14:textId="08498D42" w:rsidR="002E1CA2" w:rsidRDefault="00783E73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1 </w:t>
            </w:r>
            <w:r w:rsidRPr="0013037D">
              <w:rPr>
                <w:rFonts w:ascii="Times New Roman" w:hAnsi="Times New Roman"/>
                <w:szCs w:val="24"/>
              </w:rPr>
              <w:t xml:space="preserve">If </w:t>
            </w:r>
            <w:r>
              <w:rPr>
                <w:rFonts w:ascii="Times New Roman" w:hAnsi="Times New Roman"/>
                <w:szCs w:val="24"/>
              </w:rPr>
              <w:t>the system detects recommended fields are not filled system prompts “This field is mandatory” and returns to step 3.</w:t>
            </w:r>
          </w:p>
          <w:p w14:paraId="3F6B262C" w14:textId="72B5E551" w:rsidR="00783E73" w:rsidRPr="009D5E7D" w:rsidRDefault="00783E73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1 </w:t>
            </w:r>
            <w:r w:rsidRPr="0013037D">
              <w:rPr>
                <w:rFonts w:ascii="Times New Roman" w:hAnsi="Times New Roman"/>
                <w:szCs w:val="24"/>
              </w:rPr>
              <w:t xml:space="preserve">If </w:t>
            </w:r>
            <w:r>
              <w:rPr>
                <w:rFonts w:ascii="Times New Roman" w:hAnsi="Times New Roman"/>
                <w:szCs w:val="24"/>
              </w:rPr>
              <w:t>the system detects the registration data already in the database system prompts “You’re already a customer please log in” and returns to the login page.</w:t>
            </w:r>
          </w:p>
        </w:tc>
      </w:tr>
    </w:tbl>
    <w:p w14:paraId="66E4ABF3" w14:textId="5D926298" w:rsidR="002E1CA2" w:rsidRDefault="002E1CA2"/>
    <w:p w14:paraId="53DD4CF8" w14:textId="6BDE9836" w:rsidR="002E1CA2" w:rsidRDefault="002E1CA2"/>
    <w:p w14:paraId="558252D1" w14:textId="03AFF7DE" w:rsidR="002E1CA2" w:rsidRDefault="002E1CA2"/>
    <w:p w14:paraId="10C4AE42" w14:textId="645DCCB3" w:rsidR="002E1CA2" w:rsidRDefault="002E1CA2"/>
    <w:p w14:paraId="7D82EE1A" w14:textId="22F55E0C" w:rsidR="002E1CA2" w:rsidRDefault="002E1CA2"/>
    <w:p w14:paraId="3A25BCEA" w14:textId="54CD2C95" w:rsidR="002E1CA2" w:rsidRDefault="002E1CA2"/>
    <w:p w14:paraId="5E342638" w14:textId="11AB273C" w:rsidR="002E1CA2" w:rsidRDefault="002E1CA2"/>
    <w:p w14:paraId="6E0CEA0F" w14:textId="007C234F" w:rsidR="002E1CA2" w:rsidRDefault="002E1CA2"/>
    <w:p w14:paraId="356349DE" w14:textId="3D159E05" w:rsidR="002E1CA2" w:rsidRDefault="002E1CA2"/>
    <w:p w14:paraId="015BF8FE" w14:textId="406BCD37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57FF212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2EA4A34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7D198B3A" w14:textId="760146E6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4</w:t>
            </w:r>
          </w:p>
        </w:tc>
      </w:tr>
      <w:tr w:rsidR="002E1CA2" w:rsidRPr="009D5E7D" w14:paraId="51A0FDE6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1A7194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328273CB" w14:textId="343EF140" w:rsidR="002E1CA2" w:rsidRPr="009D5E7D" w:rsidRDefault="00783E73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Login and Logout</w:t>
            </w:r>
          </w:p>
        </w:tc>
      </w:tr>
      <w:tr w:rsidR="002E1CA2" w:rsidRPr="009D5E7D" w14:paraId="215C42CA" w14:textId="77777777" w:rsidTr="00F84AD3">
        <w:trPr>
          <w:trHeight w:val="269"/>
        </w:trPr>
        <w:tc>
          <w:tcPr>
            <w:tcW w:w="1178" w:type="pct"/>
          </w:tcPr>
          <w:p w14:paraId="2839418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37931A1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4D204C5" w14:textId="77777777" w:rsidTr="00F84AD3">
        <w:trPr>
          <w:trHeight w:val="260"/>
        </w:trPr>
        <w:tc>
          <w:tcPr>
            <w:tcW w:w="1178" w:type="pct"/>
          </w:tcPr>
          <w:p w14:paraId="6B7B0AD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A5B8A35" w14:textId="5B3A5707" w:rsidR="002E1CA2" w:rsidRPr="00E46010" w:rsidRDefault="00783E73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Admin, Shop Manager, Inventory Manager, Delivery Manager, Technician, Customer</w:t>
            </w:r>
          </w:p>
        </w:tc>
      </w:tr>
      <w:tr w:rsidR="002E1CA2" w:rsidRPr="009D5E7D" w14:paraId="1C7C9D25" w14:textId="77777777" w:rsidTr="00F84AD3">
        <w:trPr>
          <w:trHeight w:val="308"/>
        </w:trPr>
        <w:tc>
          <w:tcPr>
            <w:tcW w:w="1178" w:type="pct"/>
          </w:tcPr>
          <w:p w14:paraId="180DDA87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6685222A" w14:textId="6614E5D9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783E73">
              <w:rPr>
                <w:rFonts w:ascii="Times New Roman" w:hAnsi="Times New Roman"/>
                <w:color w:val="000000"/>
                <w:szCs w:val="24"/>
              </w:rPr>
              <w:t xml:space="preserve">Shop </w:t>
            </w:r>
            <w:r>
              <w:rPr>
                <w:rFonts w:ascii="Times New Roman" w:hAnsi="Times New Roman"/>
                <w:color w:val="000000"/>
                <w:szCs w:val="24"/>
              </w:rPr>
              <w:t>Staff</w:t>
            </w:r>
            <w:r w:rsidR="00783E73">
              <w:rPr>
                <w:rFonts w:ascii="Times New Roman" w:hAnsi="Times New Roman"/>
                <w:color w:val="000000"/>
                <w:szCs w:val="24"/>
              </w:rPr>
              <w:t xml:space="preserve"> and Customer</w:t>
            </w:r>
            <w:r>
              <w:rPr>
                <w:rFonts w:ascii="Times New Roman" w:hAnsi="Times New Roman"/>
                <w:color w:val="000000"/>
                <w:szCs w:val="24"/>
              </w:rPr>
              <w:t xml:space="preserve">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 w:rsidR="00783E73">
              <w:rPr>
                <w:rFonts w:ascii="Times New Roman" w:hAnsi="Times New Roman"/>
                <w:color w:val="000000"/>
                <w:szCs w:val="24"/>
              </w:rPr>
              <w:t>System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. </w:t>
            </w:r>
          </w:p>
        </w:tc>
      </w:tr>
      <w:tr w:rsidR="002E1CA2" w:rsidRPr="009D5E7D" w14:paraId="400BE08C" w14:textId="77777777" w:rsidTr="00F84AD3">
        <w:trPr>
          <w:trHeight w:val="341"/>
        </w:trPr>
        <w:tc>
          <w:tcPr>
            <w:tcW w:w="1178" w:type="pct"/>
          </w:tcPr>
          <w:p w14:paraId="73A55FE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2A5CAAA9" w14:textId="60DBD668" w:rsidR="002E1CA2" w:rsidRPr="009D5E7D" w:rsidRDefault="00783E73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All actors are properly registered to the system.</w:t>
            </w:r>
          </w:p>
        </w:tc>
      </w:tr>
      <w:tr w:rsidR="002E1CA2" w:rsidRPr="009D5E7D" w14:paraId="61566007" w14:textId="77777777" w:rsidTr="00F84AD3">
        <w:trPr>
          <w:trHeight w:val="332"/>
        </w:trPr>
        <w:tc>
          <w:tcPr>
            <w:tcW w:w="1178" w:type="pct"/>
          </w:tcPr>
          <w:p w14:paraId="22B23BD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2AAD9C6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0BBDEC67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49AEDE5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549545E3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DA706D4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88DA7C2" w14:textId="77777777" w:rsidTr="00F84AD3">
        <w:trPr>
          <w:trHeight w:val="1755"/>
        </w:trPr>
        <w:tc>
          <w:tcPr>
            <w:tcW w:w="1178" w:type="pct"/>
            <w:vMerge/>
          </w:tcPr>
          <w:p w14:paraId="1022E8C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264937CB" w14:textId="77777777" w:rsidR="002E1CA2" w:rsidRPr="00783E73" w:rsidRDefault="002E1CA2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783E73">
              <w:rPr>
                <w:rFonts w:ascii="Times New Roman" w:hAnsi="Times New Roman"/>
                <w:szCs w:val="24"/>
              </w:rPr>
              <w:t>The Actor is on the home page to login to the system.</w:t>
            </w:r>
          </w:p>
          <w:p w14:paraId="61EE393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0B16D8D7" w14:textId="11B1684A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The Actor enters username </w:t>
            </w:r>
            <w:proofErr w:type="spellStart"/>
            <w:r>
              <w:rPr>
                <w:rFonts w:ascii="Times New Roman" w:hAnsi="Times New Roman"/>
                <w:szCs w:val="24"/>
              </w:rPr>
              <w:t>andpassword</w:t>
            </w:r>
            <w:proofErr w:type="spellEnd"/>
            <w:r>
              <w:rPr>
                <w:rFonts w:ascii="Times New Roman" w:hAnsi="Times New Roman"/>
                <w:szCs w:val="24"/>
              </w:rPr>
              <w:t>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0689775E" w14:textId="77777777" w:rsidR="002E1CA2" w:rsidRPr="00584C46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62B4FAA8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5400F0FF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432A4B0A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589AA767" w14:textId="77777777" w:rsidTr="00F84AD3">
        <w:trPr>
          <w:trHeight w:val="1073"/>
        </w:trPr>
        <w:tc>
          <w:tcPr>
            <w:tcW w:w="1178" w:type="pct"/>
          </w:tcPr>
          <w:p w14:paraId="7D69913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55F5FA92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02AC7F84" w14:textId="4FD1453F" w:rsidR="002E1CA2" w:rsidRDefault="002E1CA2"/>
    <w:p w14:paraId="2A5A6CD0" w14:textId="6A0D22C1" w:rsidR="002E1CA2" w:rsidRDefault="002E1CA2"/>
    <w:p w14:paraId="14FB32FD" w14:textId="03DFC478" w:rsidR="002E1CA2" w:rsidRDefault="002E1CA2"/>
    <w:p w14:paraId="3A80D7AE" w14:textId="7BDF0EDD" w:rsidR="002E1CA2" w:rsidRDefault="002E1CA2"/>
    <w:p w14:paraId="374A40A0" w14:textId="369E1C35" w:rsidR="002E1CA2" w:rsidRDefault="002E1CA2"/>
    <w:p w14:paraId="6AACEE2D" w14:textId="073A14C9" w:rsidR="002E1CA2" w:rsidRDefault="002E1CA2"/>
    <w:p w14:paraId="5A3C0DBA" w14:textId="4CE786F0" w:rsidR="002E1CA2" w:rsidRDefault="002E1CA2"/>
    <w:p w14:paraId="69309461" w14:textId="07B93C5C" w:rsidR="002E1CA2" w:rsidRDefault="002E1CA2"/>
    <w:p w14:paraId="684D5735" w14:textId="7A177886" w:rsidR="002E1CA2" w:rsidRDefault="002E1CA2"/>
    <w:p w14:paraId="71779893" w14:textId="14252ED3" w:rsidR="002E1CA2" w:rsidRDefault="002E1CA2"/>
    <w:p w14:paraId="71820C06" w14:textId="251424F0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1381EF1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0ECA368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7E9ACB9B" w14:textId="590AD1DC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5</w:t>
            </w:r>
          </w:p>
        </w:tc>
      </w:tr>
      <w:tr w:rsidR="002E1CA2" w:rsidRPr="009D5E7D" w14:paraId="432EE720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ABE5A3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398ACED" w14:textId="64E6763B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Log in</w:t>
            </w:r>
            <w:r w:rsidR="00A82C20">
              <w:rPr>
                <w:rFonts w:ascii="Times New Roman" w:hAnsi="Times New Roman"/>
                <w:szCs w:val="24"/>
              </w:rPr>
              <w:t xml:space="preserve"> and Log Out</w:t>
            </w:r>
          </w:p>
        </w:tc>
      </w:tr>
      <w:tr w:rsidR="002E1CA2" w:rsidRPr="009D5E7D" w14:paraId="53E88B04" w14:textId="77777777" w:rsidTr="00F84AD3">
        <w:trPr>
          <w:trHeight w:val="269"/>
        </w:trPr>
        <w:tc>
          <w:tcPr>
            <w:tcW w:w="1178" w:type="pct"/>
          </w:tcPr>
          <w:p w14:paraId="7965872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6FF86F0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336C4F2E" w14:textId="77777777" w:rsidTr="00F84AD3">
        <w:trPr>
          <w:trHeight w:val="260"/>
        </w:trPr>
        <w:tc>
          <w:tcPr>
            <w:tcW w:w="1178" w:type="pct"/>
          </w:tcPr>
          <w:p w14:paraId="1B29EC8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3263A2E1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445838A4" w14:textId="77777777" w:rsidTr="00F84AD3">
        <w:trPr>
          <w:trHeight w:val="308"/>
        </w:trPr>
        <w:tc>
          <w:tcPr>
            <w:tcW w:w="1178" w:type="pct"/>
          </w:tcPr>
          <w:p w14:paraId="5D266F7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268E8384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64FD4F28" w14:textId="77777777" w:rsidTr="00F84AD3">
        <w:trPr>
          <w:trHeight w:val="341"/>
        </w:trPr>
        <w:tc>
          <w:tcPr>
            <w:tcW w:w="1178" w:type="pct"/>
          </w:tcPr>
          <w:p w14:paraId="0781D5A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1AEF2F7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55E303C3" w14:textId="77777777" w:rsidTr="00F84AD3">
        <w:trPr>
          <w:trHeight w:val="332"/>
        </w:trPr>
        <w:tc>
          <w:tcPr>
            <w:tcW w:w="1178" w:type="pct"/>
          </w:tcPr>
          <w:p w14:paraId="64D2AAB0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00EB1721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11F1E9F9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0114213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7C4B03F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4E3CB0F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14EF6102" w14:textId="77777777" w:rsidTr="00F84AD3">
        <w:trPr>
          <w:trHeight w:val="1755"/>
        </w:trPr>
        <w:tc>
          <w:tcPr>
            <w:tcW w:w="1178" w:type="pct"/>
            <w:vMerge/>
          </w:tcPr>
          <w:p w14:paraId="08A9C20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73859F2B" w14:textId="77777777" w:rsidR="002E1CA2" w:rsidRPr="009D5E7D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683834E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4F523432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FA9376F" w14:textId="77777777" w:rsidR="002E1CA2" w:rsidRPr="00584C46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39C06BED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25F92B55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63001340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731A342D" w14:textId="77777777" w:rsidTr="00F84AD3">
        <w:trPr>
          <w:trHeight w:val="1073"/>
        </w:trPr>
        <w:tc>
          <w:tcPr>
            <w:tcW w:w="1178" w:type="pct"/>
          </w:tcPr>
          <w:p w14:paraId="3E694CA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68ADEAE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10D9CE40" w14:textId="2FA358DC" w:rsidR="002E1CA2" w:rsidRDefault="002E1CA2"/>
    <w:p w14:paraId="2894C365" w14:textId="6E18BA80" w:rsidR="002E1CA2" w:rsidRDefault="002E1CA2"/>
    <w:p w14:paraId="45B7C546" w14:textId="3617E32D" w:rsidR="002E1CA2" w:rsidRDefault="002E1CA2"/>
    <w:p w14:paraId="4D72F988" w14:textId="4EDBBB7C" w:rsidR="002E1CA2" w:rsidRDefault="002E1CA2"/>
    <w:p w14:paraId="5EB45F28" w14:textId="48B37CF0" w:rsidR="002E1CA2" w:rsidRDefault="002E1CA2"/>
    <w:p w14:paraId="28CCE33F" w14:textId="5736BC7B" w:rsidR="002E1CA2" w:rsidRDefault="002E1CA2"/>
    <w:p w14:paraId="69E9974B" w14:textId="415E0591" w:rsidR="002E1CA2" w:rsidRDefault="002E1CA2"/>
    <w:p w14:paraId="4F08660A" w14:textId="103F69B9" w:rsidR="002E1CA2" w:rsidRDefault="002E1CA2"/>
    <w:p w14:paraId="6BC79ABF" w14:textId="63888899" w:rsidR="002E1CA2" w:rsidRDefault="002E1CA2"/>
    <w:p w14:paraId="07ED2F20" w14:textId="3135946D" w:rsidR="002E1CA2" w:rsidRDefault="002E1CA2"/>
    <w:p w14:paraId="6F8BDD1B" w14:textId="63AE47E6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07C8B194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893205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6F4D692C" w14:textId="1ECAD78E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6</w:t>
            </w:r>
          </w:p>
        </w:tc>
      </w:tr>
      <w:tr w:rsidR="002E1CA2" w:rsidRPr="009D5E7D" w14:paraId="0041DE1D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951202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84B6A81" w14:textId="003F883D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Forget Password Request</w:t>
            </w:r>
          </w:p>
        </w:tc>
      </w:tr>
      <w:tr w:rsidR="002E1CA2" w:rsidRPr="009D5E7D" w14:paraId="7ACAA244" w14:textId="77777777" w:rsidTr="00F84AD3">
        <w:trPr>
          <w:trHeight w:val="269"/>
        </w:trPr>
        <w:tc>
          <w:tcPr>
            <w:tcW w:w="1178" w:type="pct"/>
          </w:tcPr>
          <w:p w14:paraId="79F2ACC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6DDAB7D0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A5E1B06" w14:textId="77777777" w:rsidTr="00F84AD3">
        <w:trPr>
          <w:trHeight w:val="260"/>
        </w:trPr>
        <w:tc>
          <w:tcPr>
            <w:tcW w:w="1178" w:type="pct"/>
          </w:tcPr>
          <w:p w14:paraId="4AC006B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43CE3F4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1B1AA266" w14:textId="77777777" w:rsidTr="00F84AD3">
        <w:trPr>
          <w:trHeight w:val="308"/>
        </w:trPr>
        <w:tc>
          <w:tcPr>
            <w:tcW w:w="1178" w:type="pct"/>
          </w:tcPr>
          <w:p w14:paraId="673F90A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0C9DC1A6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536AC893" w14:textId="77777777" w:rsidTr="00F84AD3">
        <w:trPr>
          <w:trHeight w:val="341"/>
        </w:trPr>
        <w:tc>
          <w:tcPr>
            <w:tcW w:w="1178" w:type="pct"/>
          </w:tcPr>
          <w:p w14:paraId="67D4D32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6AB596E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6968AE1E" w14:textId="77777777" w:rsidTr="00F84AD3">
        <w:trPr>
          <w:trHeight w:val="332"/>
        </w:trPr>
        <w:tc>
          <w:tcPr>
            <w:tcW w:w="1178" w:type="pct"/>
          </w:tcPr>
          <w:p w14:paraId="429D932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32225020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58A3C38F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6FECB49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66D8590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4DC0B22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2A59C414" w14:textId="77777777" w:rsidTr="00F84AD3">
        <w:trPr>
          <w:trHeight w:val="1755"/>
        </w:trPr>
        <w:tc>
          <w:tcPr>
            <w:tcW w:w="1178" w:type="pct"/>
            <w:vMerge/>
          </w:tcPr>
          <w:p w14:paraId="1D92253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0AAB31F0" w14:textId="77777777" w:rsidR="002E1CA2" w:rsidRPr="009D5E7D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64A76E12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063696F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774B1158" w14:textId="77777777" w:rsidR="002E1CA2" w:rsidRPr="00584C46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15E547F8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1806B742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54B1215D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12D875D6" w14:textId="77777777" w:rsidTr="00F84AD3">
        <w:trPr>
          <w:trHeight w:val="1073"/>
        </w:trPr>
        <w:tc>
          <w:tcPr>
            <w:tcW w:w="1178" w:type="pct"/>
          </w:tcPr>
          <w:p w14:paraId="50C3FE3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lastRenderedPageBreak/>
              <w:t>Alternate course of Action</w:t>
            </w:r>
          </w:p>
        </w:tc>
        <w:tc>
          <w:tcPr>
            <w:tcW w:w="3822" w:type="pct"/>
            <w:gridSpan w:val="2"/>
          </w:tcPr>
          <w:p w14:paraId="09FB903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30091C65" w14:textId="767ECB0F" w:rsidR="002E1CA2" w:rsidRDefault="002E1CA2"/>
    <w:p w14:paraId="7940FEC3" w14:textId="4D7A6E42" w:rsidR="002E1CA2" w:rsidRDefault="002E1CA2"/>
    <w:p w14:paraId="6CE4B7B6" w14:textId="1D68A3E0" w:rsidR="002E1CA2" w:rsidRDefault="002E1CA2"/>
    <w:p w14:paraId="52638B6F" w14:textId="4FE910F7" w:rsidR="002E1CA2" w:rsidRDefault="002E1CA2"/>
    <w:p w14:paraId="3B3CC64C" w14:textId="25902109" w:rsidR="002E1CA2" w:rsidRDefault="002E1CA2"/>
    <w:p w14:paraId="25501E6D" w14:textId="0DAC125E" w:rsidR="002E1CA2" w:rsidRDefault="002E1CA2"/>
    <w:p w14:paraId="1D4960AA" w14:textId="230E1C4C" w:rsidR="002E1CA2" w:rsidRDefault="002E1CA2"/>
    <w:p w14:paraId="6F604E79" w14:textId="5CAF6101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5D0292A1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7FEF1997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2B5A188" w14:textId="5A1FC48B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7</w:t>
            </w:r>
          </w:p>
        </w:tc>
      </w:tr>
      <w:tr w:rsidR="002E1CA2" w:rsidRPr="009D5E7D" w14:paraId="1F73C70B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46C01B7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52EB143A" w14:textId="570CA2CA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Generate Reports</w:t>
            </w:r>
          </w:p>
        </w:tc>
      </w:tr>
      <w:tr w:rsidR="002E1CA2" w:rsidRPr="009D5E7D" w14:paraId="08D468DD" w14:textId="77777777" w:rsidTr="00F84AD3">
        <w:trPr>
          <w:trHeight w:val="269"/>
        </w:trPr>
        <w:tc>
          <w:tcPr>
            <w:tcW w:w="1178" w:type="pct"/>
          </w:tcPr>
          <w:p w14:paraId="37A7BFE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3979984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05C9BCC9" w14:textId="77777777" w:rsidTr="00F84AD3">
        <w:trPr>
          <w:trHeight w:val="260"/>
        </w:trPr>
        <w:tc>
          <w:tcPr>
            <w:tcW w:w="1178" w:type="pct"/>
          </w:tcPr>
          <w:p w14:paraId="57C7A42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20F22D8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0B20D688" w14:textId="77777777" w:rsidTr="00F84AD3">
        <w:trPr>
          <w:trHeight w:val="308"/>
        </w:trPr>
        <w:tc>
          <w:tcPr>
            <w:tcW w:w="1178" w:type="pct"/>
          </w:tcPr>
          <w:p w14:paraId="275C209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145B3C31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588AC5F5" w14:textId="77777777" w:rsidTr="00F84AD3">
        <w:trPr>
          <w:trHeight w:val="341"/>
        </w:trPr>
        <w:tc>
          <w:tcPr>
            <w:tcW w:w="1178" w:type="pct"/>
          </w:tcPr>
          <w:p w14:paraId="05D2D1C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03C5DBB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0E053CA3" w14:textId="77777777" w:rsidTr="00F84AD3">
        <w:trPr>
          <w:trHeight w:val="332"/>
        </w:trPr>
        <w:tc>
          <w:tcPr>
            <w:tcW w:w="1178" w:type="pct"/>
          </w:tcPr>
          <w:p w14:paraId="5ED936F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4E1EC8AC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249D61C5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79F3FDF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2064161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B09DA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26808030" w14:textId="77777777" w:rsidTr="00F84AD3">
        <w:trPr>
          <w:trHeight w:val="1755"/>
        </w:trPr>
        <w:tc>
          <w:tcPr>
            <w:tcW w:w="1178" w:type="pct"/>
            <w:vMerge/>
          </w:tcPr>
          <w:p w14:paraId="44BC825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0EE0C076" w14:textId="77777777" w:rsidR="002E1CA2" w:rsidRPr="009D5E7D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5F44309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5608831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F991332" w14:textId="77777777" w:rsidR="002E1CA2" w:rsidRPr="00584C46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4E822DD8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732598A6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045E08B3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17B11BFA" w14:textId="77777777" w:rsidTr="00F84AD3">
        <w:trPr>
          <w:trHeight w:val="1073"/>
        </w:trPr>
        <w:tc>
          <w:tcPr>
            <w:tcW w:w="1178" w:type="pct"/>
          </w:tcPr>
          <w:p w14:paraId="2AC27E0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lastRenderedPageBreak/>
              <w:t>Alternate course of Action</w:t>
            </w:r>
          </w:p>
        </w:tc>
        <w:tc>
          <w:tcPr>
            <w:tcW w:w="3822" w:type="pct"/>
            <w:gridSpan w:val="2"/>
          </w:tcPr>
          <w:p w14:paraId="02692B5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4F2956AD" w14:textId="5B9D85BA" w:rsidR="002E1CA2" w:rsidRDefault="002E1CA2"/>
    <w:p w14:paraId="45200B3C" w14:textId="795BCE64" w:rsidR="002E1CA2" w:rsidRDefault="002E1CA2"/>
    <w:p w14:paraId="5209CB1D" w14:textId="5CC1E9E1" w:rsidR="002E1CA2" w:rsidRDefault="002E1CA2"/>
    <w:p w14:paraId="16364E7B" w14:textId="3C6D942F" w:rsidR="002E1CA2" w:rsidRDefault="002E1CA2"/>
    <w:p w14:paraId="52DA9E33" w14:textId="27F3DD2D" w:rsidR="002E1CA2" w:rsidRDefault="002E1CA2"/>
    <w:p w14:paraId="5178C83C" w14:textId="21A68B2D" w:rsidR="002E1CA2" w:rsidRDefault="002E1CA2"/>
    <w:p w14:paraId="0D360DF9" w14:textId="6DC2CE04" w:rsidR="002E1CA2" w:rsidRDefault="002E1CA2"/>
    <w:p w14:paraId="65665102" w14:textId="213EA6C0" w:rsidR="002E1CA2" w:rsidRDefault="002E1CA2"/>
    <w:p w14:paraId="7B8FD23D" w14:textId="57815ABB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1136B927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5445D6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0AC06030" w14:textId="68533479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8</w:t>
            </w:r>
          </w:p>
        </w:tc>
      </w:tr>
      <w:tr w:rsidR="002E1CA2" w:rsidRPr="009D5E7D" w14:paraId="3526B456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B69CAF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249CF9C5" w14:textId="0AB31B52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Export Filter Reports</w:t>
            </w:r>
          </w:p>
        </w:tc>
      </w:tr>
      <w:tr w:rsidR="002E1CA2" w:rsidRPr="009D5E7D" w14:paraId="24028AD9" w14:textId="77777777" w:rsidTr="00F84AD3">
        <w:trPr>
          <w:trHeight w:val="269"/>
        </w:trPr>
        <w:tc>
          <w:tcPr>
            <w:tcW w:w="1178" w:type="pct"/>
          </w:tcPr>
          <w:p w14:paraId="28E122C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6001115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C89044B" w14:textId="77777777" w:rsidTr="00F84AD3">
        <w:trPr>
          <w:trHeight w:val="260"/>
        </w:trPr>
        <w:tc>
          <w:tcPr>
            <w:tcW w:w="1178" w:type="pct"/>
          </w:tcPr>
          <w:p w14:paraId="10957DA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52031D54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532FEFFB" w14:textId="77777777" w:rsidTr="00F84AD3">
        <w:trPr>
          <w:trHeight w:val="308"/>
        </w:trPr>
        <w:tc>
          <w:tcPr>
            <w:tcW w:w="1178" w:type="pct"/>
          </w:tcPr>
          <w:p w14:paraId="0F7696D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5385E85C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41E9E8AF" w14:textId="77777777" w:rsidTr="00F84AD3">
        <w:trPr>
          <w:trHeight w:val="341"/>
        </w:trPr>
        <w:tc>
          <w:tcPr>
            <w:tcW w:w="1178" w:type="pct"/>
          </w:tcPr>
          <w:p w14:paraId="711652D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0075CA9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244987BC" w14:textId="77777777" w:rsidTr="00F84AD3">
        <w:trPr>
          <w:trHeight w:val="332"/>
        </w:trPr>
        <w:tc>
          <w:tcPr>
            <w:tcW w:w="1178" w:type="pct"/>
          </w:tcPr>
          <w:p w14:paraId="459055A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4D32789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77244663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33E8FE5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0C71BDD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28D05C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5754BBB" w14:textId="77777777" w:rsidTr="00F84AD3">
        <w:trPr>
          <w:trHeight w:val="1755"/>
        </w:trPr>
        <w:tc>
          <w:tcPr>
            <w:tcW w:w="1178" w:type="pct"/>
            <w:vMerge/>
          </w:tcPr>
          <w:p w14:paraId="45AD37A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213D03F8" w14:textId="77777777" w:rsidR="002E1CA2" w:rsidRPr="009D5E7D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3CCE1610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49313CE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00FA42A3" w14:textId="77777777" w:rsidR="002E1CA2" w:rsidRPr="00584C46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1BDB1D17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3FF7C5D6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lastRenderedPageBreak/>
              <w:t>The system successfully logged in the system.</w:t>
            </w:r>
          </w:p>
          <w:p w14:paraId="1F6D76DA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718CC3B6" w14:textId="77777777" w:rsidTr="00F84AD3">
        <w:trPr>
          <w:trHeight w:val="1073"/>
        </w:trPr>
        <w:tc>
          <w:tcPr>
            <w:tcW w:w="1178" w:type="pct"/>
          </w:tcPr>
          <w:p w14:paraId="3FE72A2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lastRenderedPageBreak/>
              <w:t>Alternate course of Action</w:t>
            </w:r>
          </w:p>
        </w:tc>
        <w:tc>
          <w:tcPr>
            <w:tcW w:w="3822" w:type="pct"/>
            <w:gridSpan w:val="2"/>
          </w:tcPr>
          <w:p w14:paraId="22494FF2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1882996B" w14:textId="77F53D31" w:rsidR="002E1CA2" w:rsidRDefault="002E1CA2"/>
    <w:p w14:paraId="16397DA2" w14:textId="36957B01" w:rsidR="002E1CA2" w:rsidRDefault="002E1CA2"/>
    <w:p w14:paraId="1F9CB653" w14:textId="5A0B4346" w:rsidR="002E1CA2" w:rsidRDefault="002E1CA2"/>
    <w:p w14:paraId="7D20CC50" w14:textId="6E4B0AE0" w:rsidR="002E1CA2" w:rsidRDefault="002E1CA2"/>
    <w:p w14:paraId="4FED3048" w14:textId="59620C34" w:rsidR="002E1CA2" w:rsidRDefault="002E1CA2"/>
    <w:p w14:paraId="217AFCC3" w14:textId="063F7E77" w:rsidR="002E1CA2" w:rsidRDefault="002E1CA2"/>
    <w:p w14:paraId="4CE3427E" w14:textId="457ABC81" w:rsidR="002E1CA2" w:rsidRDefault="002E1CA2"/>
    <w:p w14:paraId="109E8DD0" w14:textId="2DB31C16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5A6462C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548224D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FCB6EBF" w14:textId="19F390E6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Manage Inventory Items</w:t>
            </w:r>
          </w:p>
        </w:tc>
      </w:tr>
      <w:tr w:rsidR="002E1CA2" w:rsidRPr="009D5E7D" w14:paraId="525AB61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582EAB3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116B099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Log in</w:t>
            </w:r>
          </w:p>
        </w:tc>
      </w:tr>
      <w:tr w:rsidR="002E1CA2" w:rsidRPr="009D5E7D" w14:paraId="4BAE6B45" w14:textId="77777777" w:rsidTr="00F84AD3">
        <w:trPr>
          <w:trHeight w:val="269"/>
        </w:trPr>
        <w:tc>
          <w:tcPr>
            <w:tcW w:w="1178" w:type="pct"/>
          </w:tcPr>
          <w:p w14:paraId="7D07CBC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2F22233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4FAA7D27" w14:textId="77777777" w:rsidTr="00F84AD3">
        <w:trPr>
          <w:trHeight w:val="260"/>
        </w:trPr>
        <w:tc>
          <w:tcPr>
            <w:tcW w:w="1178" w:type="pct"/>
          </w:tcPr>
          <w:p w14:paraId="7D5611E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9FAA576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777C6D76" w14:textId="77777777" w:rsidTr="00F84AD3">
        <w:trPr>
          <w:trHeight w:val="308"/>
        </w:trPr>
        <w:tc>
          <w:tcPr>
            <w:tcW w:w="1178" w:type="pct"/>
          </w:tcPr>
          <w:p w14:paraId="5A90207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663AC3F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0B2261FA" w14:textId="77777777" w:rsidTr="00F84AD3">
        <w:trPr>
          <w:trHeight w:val="341"/>
        </w:trPr>
        <w:tc>
          <w:tcPr>
            <w:tcW w:w="1178" w:type="pct"/>
          </w:tcPr>
          <w:p w14:paraId="7B803170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7FF5935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05D88964" w14:textId="77777777" w:rsidTr="00F84AD3">
        <w:trPr>
          <w:trHeight w:val="332"/>
        </w:trPr>
        <w:tc>
          <w:tcPr>
            <w:tcW w:w="1178" w:type="pct"/>
          </w:tcPr>
          <w:p w14:paraId="4115608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6C25EBE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6354A0F8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5F1B6DE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3A546068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2034AA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78BDEDA5" w14:textId="77777777" w:rsidTr="00F84AD3">
        <w:trPr>
          <w:trHeight w:val="1755"/>
        </w:trPr>
        <w:tc>
          <w:tcPr>
            <w:tcW w:w="1178" w:type="pct"/>
            <w:vMerge/>
          </w:tcPr>
          <w:p w14:paraId="40B026E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40D25453" w14:textId="77777777" w:rsidR="002E1CA2" w:rsidRPr="009D5E7D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5FF9C22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0B9A2F62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lastRenderedPageBreak/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35187494" w14:textId="77777777" w:rsidR="002E1CA2" w:rsidRPr="00584C46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lastRenderedPageBreak/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063D3187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lastRenderedPageBreak/>
              <w:t>The system verifies that all the filled have been filled out and valid.</w:t>
            </w:r>
          </w:p>
          <w:p w14:paraId="74A1C0C3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7C6CE5EF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1071D059" w14:textId="77777777" w:rsidTr="00F84AD3">
        <w:trPr>
          <w:trHeight w:val="1073"/>
        </w:trPr>
        <w:tc>
          <w:tcPr>
            <w:tcW w:w="1178" w:type="pct"/>
          </w:tcPr>
          <w:p w14:paraId="2952BB7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lastRenderedPageBreak/>
              <w:t>Alternate course of Action</w:t>
            </w:r>
          </w:p>
        </w:tc>
        <w:tc>
          <w:tcPr>
            <w:tcW w:w="3822" w:type="pct"/>
            <w:gridSpan w:val="2"/>
          </w:tcPr>
          <w:p w14:paraId="65EEAD0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4B494252" w14:textId="68FEA521" w:rsidR="002E1CA2" w:rsidRDefault="002E1CA2"/>
    <w:p w14:paraId="0C11C8BF" w14:textId="214EEE20" w:rsidR="002E1CA2" w:rsidRDefault="002E1CA2"/>
    <w:p w14:paraId="6C1217F1" w14:textId="0D2D5BFC" w:rsidR="002E1CA2" w:rsidRDefault="002E1CA2"/>
    <w:p w14:paraId="202E8786" w14:textId="3411E344" w:rsidR="002E1CA2" w:rsidRDefault="002E1CA2"/>
    <w:p w14:paraId="2D487B66" w14:textId="50B2CDC6" w:rsidR="002E1CA2" w:rsidRDefault="002E1CA2"/>
    <w:p w14:paraId="768CF6F9" w14:textId="18EBAAB1" w:rsidR="002E1CA2" w:rsidRDefault="002E1CA2"/>
    <w:p w14:paraId="24000213" w14:textId="2F5C481A" w:rsidR="002E1CA2" w:rsidRDefault="002E1CA2"/>
    <w:p w14:paraId="0246E5F1" w14:textId="74EFEF84" w:rsidR="002E1CA2" w:rsidRDefault="002E1CA2"/>
    <w:p w14:paraId="33C49829" w14:textId="180E3B62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6C6BAB01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EB7F7B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22A699EC" w14:textId="453A64F8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pdate Stock In</w:t>
            </w:r>
          </w:p>
        </w:tc>
      </w:tr>
      <w:tr w:rsidR="002E1CA2" w:rsidRPr="009D5E7D" w14:paraId="67BD7772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98C2F0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11F4646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Log in</w:t>
            </w:r>
          </w:p>
        </w:tc>
      </w:tr>
      <w:tr w:rsidR="002E1CA2" w:rsidRPr="009D5E7D" w14:paraId="712E2C58" w14:textId="77777777" w:rsidTr="00F84AD3">
        <w:trPr>
          <w:trHeight w:val="269"/>
        </w:trPr>
        <w:tc>
          <w:tcPr>
            <w:tcW w:w="1178" w:type="pct"/>
          </w:tcPr>
          <w:p w14:paraId="6A9C460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0838414F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645AA557" w14:textId="77777777" w:rsidTr="00F84AD3">
        <w:trPr>
          <w:trHeight w:val="260"/>
        </w:trPr>
        <w:tc>
          <w:tcPr>
            <w:tcW w:w="1178" w:type="pct"/>
          </w:tcPr>
          <w:p w14:paraId="1368121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1A8B12B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22C30DAB" w14:textId="77777777" w:rsidTr="00F84AD3">
        <w:trPr>
          <w:trHeight w:val="308"/>
        </w:trPr>
        <w:tc>
          <w:tcPr>
            <w:tcW w:w="1178" w:type="pct"/>
          </w:tcPr>
          <w:p w14:paraId="0485DBC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1E4D9E6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63E6F75F" w14:textId="77777777" w:rsidTr="00F84AD3">
        <w:trPr>
          <w:trHeight w:val="341"/>
        </w:trPr>
        <w:tc>
          <w:tcPr>
            <w:tcW w:w="1178" w:type="pct"/>
          </w:tcPr>
          <w:p w14:paraId="2FF025B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2AE30FE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2EA7884F" w14:textId="77777777" w:rsidTr="00F84AD3">
        <w:trPr>
          <w:trHeight w:val="332"/>
        </w:trPr>
        <w:tc>
          <w:tcPr>
            <w:tcW w:w="1178" w:type="pct"/>
          </w:tcPr>
          <w:p w14:paraId="2EACF68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3C79FB39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18C5C685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6C2506E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6387B632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8657EFE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73EC4BC2" w14:textId="77777777" w:rsidTr="00F84AD3">
        <w:trPr>
          <w:trHeight w:val="1755"/>
        </w:trPr>
        <w:tc>
          <w:tcPr>
            <w:tcW w:w="1178" w:type="pct"/>
            <w:vMerge/>
          </w:tcPr>
          <w:p w14:paraId="765D938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7EF1E9F3" w14:textId="77777777" w:rsidR="002E1CA2" w:rsidRPr="009D5E7D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21A900C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6B904CC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9DE50C0" w14:textId="77777777" w:rsidR="002E1CA2" w:rsidRPr="00584C46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00CCA34E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45A19ABD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63BA0F5D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3B3EB3AF" w14:textId="77777777" w:rsidTr="00F84AD3">
        <w:trPr>
          <w:trHeight w:val="1073"/>
        </w:trPr>
        <w:tc>
          <w:tcPr>
            <w:tcW w:w="1178" w:type="pct"/>
          </w:tcPr>
          <w:p w14:paraId="4B233DA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2201D46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7508D3F3" w14:textId="68176964" w:rsidR="002E1CA2" w:rsidRDefault="002E1CA2"/>
    <w:p w14:paraId="65330F9F" w14:textId="72EB2EFC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355E5261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4B1FF95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24ADA9F8" w14:textId="7A1B9DF4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pdate Stock Out</w:t>
            </w:r>
          </w:p>
        </w:tc>
      </w:tr>
      <w:tr w:rsidR="002E1CA2" w:rsidRPr="009D5E7D" w14:paraId="7342B33C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E8B316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3CF3E270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Log in</w:t>
            </w:r>
          </w:p>
        </w:tc>
      </w:tr>
      <w:tr w:rsidR="002E1CA2" w:rsidRPr="009D5E7D" w14:paraId="581848D6" w14:textId="77777777" w:rsidTr="00F84AD3">
        <w:trPr>
          <w:trHeight w:val="269"/>
        </w:trPr>
        <w:tc>
          <w:tcPr>
            <w:tcW w:w="1178" w:type="pct"/>
          </w:tcPr>
          <w:p w14:paraId="60E2E8C0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7C07F39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786990CB" w14:textId="77777777" w:rsidTr="00F84AD3">
        <w:trPr>
          <w:trHeight w:val="260"/>
        </w:trPr>
        <w:tc>
          <w:tcPr>
            <w:tcW w:w="1178" w:type="pct"/>
          </w:tcPr>
          <w:p w14:paraId="36AF0C17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746F99B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5A6FA910" w14:textId="77777777" w:rsidTr="00F84AD3">
        <w:trPr>
          <w:trHeight w:val="308"/>
        </w:trPr>
        <w:tc>
          <w:tcPr>
            <w:tcW w:w="1178" w:type="pct"/>
          </w:tcPr>
          <w:p w14:paraId="04E4B150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5472FD63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2F3623A0" w14:textId="77777777" w:rsidTr="00F84AD3">
        <w:trPr>
          <w:trHeight w:val="341"/>
        </w:trPr>
        <w:tc>
          <w:tcPr>
            <w:tcW w:w="1178" w:type="pct"/>
          </w:tcPr>
          <w:p w14:paraId="08B5AC7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3CA55EE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0C7D35E2" w14:textId="77777777" w:rsidTr="00F84AD3">
        <w:trPr>
          <w:trHeight w:val="332"/>
        </w:trPr>
        <w:tc>
          <w:tcPr>
            <w:tcW w:w="1178" w:type="pct"/>
          </w:tcPr>
          <w:p w14:paraId="4B017FF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13966A6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194AF3AA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3A88DC9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2F84781C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00946E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6DA517C9" w14:textId="77777777" w:rsidTr="00F84AD3">
        <w:trPr>
          <w:trHeight w:val="1755"/>
        </w:trPr>
        <w:tc>
          <w:tcPr>
            <w:tcW w:w="1178" w:type="pct"/>
            <w:vMerge/>
          </w:tcPr>
          <w:p w14:paraId="6B7280F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22CA9D7C" w14:textId="77777777" w:rsidR="002E1CA2" w:rsidRPr="009D5E7D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52086D6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2859A33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1D85C6A" w14:textId="77777777" w:rsidR="002E1CA2" w:rsidRPr="00584C46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345E0EA6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1764BC5E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lastRenderedPageBreak/>
              <w:t>The system successfully logged in the system.</w:t>
            </w:r>
          </w:p>
          <w:p w14:paraId="0E9B0F42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433CD409" w14:textId="77777777" w:rsidTr="00F84AD3">
        <w:trPr>
          <w:trHeight w:val="1073"/>
        </w:trPr>
        <w:tc>
          <w:tcPr>
            <w:tcW w:w="1178" w:type="pct"/>
          </w:tcPr>
          <w:p w14:paraId="718E7EC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lastRenderedPageBreak/>
              <w:t>Alternate course of Action</w:t>
            </w:r>
          </w:p>
        </w:tc>
        <w:tc>
          <w:tcPr>
            <w:tcW w:w="3822" w:type="pct"/>
            <w:gridSpan w:val="2"/>
          </w:tcPr>
          <w:p w14:paraId="02A3067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7BF041F9" w14:textId="75ED57AA" w:rsidR="002E1CA2" w:rsidRDefault="002E1CA2"/>
    <w:p w14:paraId="2D490899" w14:textId="65DBA887" w:rsidR="002E1CA2" w:rsidRDefault="002E1CA2"/>
    <w:p w14:paraId="36DD1FCE" w14:textId="5C19F6BA" w:rsidR="002E1CA2" w:rsidRDefault="002E1CA2"/>
    <w:p w14:paraId="6B1B360D" w14:textId="0DF593ED" w:rsidR="002E1CA2" w:rsidRDefault="002E1CA2"/>
    <w:p w14:paraId="2138A0AC" w14:textId="1478BB75" w:rsidR="002E1CA2" w:rsidRDefault="002E1CA2"/>
    <w:p w14:paraId="76BC2A3A" w14:textId="2BACF226" w:rsidR="002E1CA2" w:rsidRDefault="002E1CA2"/>
    <w:p w14:paraId="24D2780B" w14:textId="3954087A" w:rsidR="002E1CA2" w:rsidRDefault="002E1CA2"/>
    <w:p w14:paraId="67D5F8EC" w14:textId="16BB7650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72F75C7A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A8667C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41479A4D" w14:textId="7099DFB0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2</w:t>
            </w:r>
          </w:p>
        </w:tc>
      </w:tr>
      <w:tr w:rsidR="002E1CA2" w:rsidRPr="009D5E7D" w14:paraId="70072A94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16A3B2B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210C4D88" w14:textId="05F50B30" w:rsidR="002E1CA2" w:rsidRPr="009D5E7D" w:rsidRDefault="00A82C20" w:rsidP="00A82C20">
            <w:pPr>
              <w:tabs>
                <w:tab w:val="left" w:pos="985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reate Reorder Levels</w:t>
            </w:r>
          </w:p>
        </w:tc>
      </w:tr>
      <w:tr w:rsidR="002E1CA2" w:rsidRPr="009D5E7D" w14:paraId="019DEE8C" w14:textId="77777777" w:rsidTr="00F84AD3">
        <w:trPr>
          <w:trHeight w:val="269"/>
        </w:trPr>
        <w:tc>
          <w:tcPr>
            <w:tcW w:w="1178" w:type="pct"/>
          </w:tcPr>
          <w:p w14:paraId="5DF9573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194B98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0E16158" w14:textId="77777777" w:rsidTr="00F84AD3">
        <w:trPr>
          <w:trHeight w:val="260"/>
        </w:trPr>
        <w:tc>
          <w:tcPr>
            <w:tcW w:w="1178" w:type="pct"/>
          </w:tcPr>
          <w:p w14:paraId="22D5326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7FC309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48502F2D" w14:textId="77777777" w:rsidTr="00F84AD3">
        <w:trPr>
          <w:trHeight w:val="308"/>
        </w:trPr>
        <w:tc>
          <w:tcPr>
            <w:tcW w:w="1178" w:type="pct"/>
          </w:tcPr>
          <w:p w14:paraId="7160439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150DAA6F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114E99DF" w14:textId="77777777" w:rsidTr="00F84AD3">
        <w:trPr>
          <w:trHeight w:val="341"/>
        </w:trPr>
        <w:tc>
          <w:tcPr>
            <w:tcW w:w="1178" w:type="pct"/>
          </w:tcPr>
          <w:p w14:paraId="472EBCC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670DA3B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09C71B76" w14:textId="77777777" w:rsidTr="00F84AD3">
        <w:trPr>
          <w:trHeight w:val="332"/>
        </w:trPr>
        <w:tc>
          <w:tcPr>
            <w:tcW w:w="1178" w:type="pct"/>
          </w:tcPr>
          <w:p w14:paraId="0F71B33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17F4149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7F611ED5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3675243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46FBC546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3CBE01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3DA2878" w14:textId="77777777" w:rsidTr="00F84AD3">
        <w:trPr>
          <w:trHeight w:val="1755"/>
        </w:trPr>
        <w:tc>
          <w:tcPr>
            <w:tcW w:w="1178" w:type="pct"/>
            <w:vMerge/>
          </w:tcPr>
          <w:p w14:paraId="4BE8C5F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3BFF86D9" w14:textId="77777777" w:rsidR="002E1CA2" w:rsidRPr="009D5E7D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54E4FECF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70102C1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lastRenderedPageBreak/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3777F626" w14:textId="77777777" w:rsidR="002E1CA2" w:rsidRPr="00584C46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lastRenderedPageBreak/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102AE573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lastRenderedPageBreak/>
              <w:t>The system verifies that all the filled have been filled out and valid.</w:t>
            </w:r>
          </w:p>
          <w:p w14:paraId="58B137DB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21B8A68D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1008E0B6" w14:textId="77777777" w:rsidTr="00F84AD3">
        <w:trPr>
          <w:trHeight w:val="1073"/>
        </w:trPr>
        <w:tc>
          <w:tcPr>
            <w:tcW w:w="1178" w:type="pct"/>
          </w:tcPr>
          <w:p w14:paraId="234F54B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lastRenderedPageBreak/>
              <w:t>Alternate course of Action</w:t>
            </w:r>
          </w:p>
        </w:tc>
        <w:tc>
          <w:tcPr>
            <w:tcW w:w="3822" w:type="pct"/>
            <w:gridSpan w:val="2"/>
          </w:tcPr>
          <w:p w14:paraId="3572CC00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30B6A937" w14:textId="3FAC6D5C" w:rsidR="002E1CA2" w:rsidRDefault="002E1CA2"/>
    <w:p w14:paraId="54EC49BF" w14:textId="07D610BD" w:rsidR="002E1CA2" w:rsidRDefault="002E1CA2"/>
    <w:p w14:paraId="3A4CC8CD" w14:textId="2EC02568" w:rsidR="002E1CA2" w:rsidRDefault="002E1CA2"/>
    <w:p w14:paraId="1C67E4D2" w14:textId="58C1FE31" w:rsidR="002E1CA2" w:rsidRDefault="002E1CA2"/>
    <w:p w14:paraId="25417698" w14:textId="5B6F620F" w:rsidR="002E1CA2" w:rsidRDefault="002E1CA2"/>
    <w:p w14:paraId="5B11C62B" w14:textId="53EC4EF7" w:rsidR="002E1CA2" w:rsidRDefault="002E1CA2"/>
    <w:p w14:paraId="2B9E306D" w14:textId="6EB47F24" w:rsidR="002E1CA2" w:rsidRDefault="002E1CA2"/>
    <w:p w14:paraId="1D7E751A" w14:textId="175F2503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20E2EEFC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196C5AF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6CEB7B37" w14:textId="5CD19DA6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3</w:t>
            </w:r>
          </w:p>
        </w:tc>
      </w:tr>
      <w:tr w:rsidR="002E1CA2" w:rsidRPr="009D5E7D" w14:paraId="33138447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CF6F2B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68CA4705" w14:textId="1DD77AD1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heck Items</w:t>
            </w:r>
          </w:p>
        </w:tc>
      </w:tr>
      <w:tr w:rsidR="002E1CA2" w:rsidRPr="009D5E7D" w14:paraId="4275A873" w14:textId="77777777" w:rsidTr="00F84AD3">
        <w:trPr>
          <w:trHeight w:val="269"/>
        </w:trPr>
        <w:tc>
          <w:tcPr>
            <w:tcW w:w="1178" w:type="pct"/>
          </w:tcPr>
          <w:p w14:paraId="0EC65C2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6AC92AA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689F19D" w14:textId="77777777" w:rsidTr="00F84AD3">
        <w:trPr>
          <w:trHeight w:val="260"/>
        </w:trPr>
        <w:tc>
          <w:tcPr>
            <w:tcW w:w="1178" w:type="pct"/>
          </w:tcPr>
          <w:p w14:paraId="36CC19B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4F038EC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08B1D126" w14:textId="77777777" w:rsidTr="00F84AD3">
        <w:trPr>
          <w:trHeight w:val="308"/>
        </w:trPr>
        <w:tc>
          <w:tcPr>
            <w:tcW w:w="1178" w:type="pct"/>
          </w:tcPr>
          <w:p w14:paraId="0506F52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76F74F80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7502DB15" w14:textId="77777777" w:rsidTr="00F84AD3">
        <w:trPr>
          <w:trHeight w:val="341"/>
        </w:trPr>
        <w:tc>
          <w:tcPr>
            <w:tcW w:w="1178" w:type="pct"/>
          </w:tcPr>
          <w:p w14:paraId="28B144C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33A8FD1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0EFAF681" w14:textId="77777777" w:rsidTr="00F84AD3">
        <w:trPr>
          <w:trHeight w:val="332"/>
        </w:trPr>
        <w:tc>
          <w:tcPr>
            <w:tcW w:w="1178" w:type="pct"/>
          </w:tcPr>
          <w:p w14:paraId="099BB28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351C0510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661A7C42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4CCF757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4DDA8F27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4B2B018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0B5A3C5" w14:textId="77777777" w:rsidTr="00F84AD3">
        <w:trPr>
          <w:trHeight w:val="1755"/>
        </w:trPr>
        <w:tc>
          <w:tcPr>
            <w:tcW w:w="1178" w:type="pct"/>
            <w:vMerge/>
          </w:tcPr>
          <w:p w14:paraId="211DCD4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0F5862A7" w14:textId="77777777" w:rsidR="002E1CA2" w:rsidRPr="009D5E7D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4CCD55F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7C66DE02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15FDC4E" w14:textId="77777777" w:rsidR="002E1CA2" w:rsidRPr="00584C46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25934D44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1F07F4A2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0F40B6E8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665D4E4E" w14:textId="77777777" w:rsidTr="00F84AD3">
        <w:trPr>
          <w:trHeight w:val="1073"/>
        </w:trPr>
        <w:tc>
          <w:tcPr>
            <w:tcW w:w="1178" w:type="pct"/>
          </w:tcPr>
          <w:p w14:paraId="13588CF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4724B5BF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381BB144" w14:textId="31FDFC77" w:rsidR="002E1CA2" w:rsidRDefault="002E1CA2"/>
    <w:p w14:paraId="77CB3C44" w14:textId="4AD3F124" w:rsidR="002E1CA2" w:rsidRDefault="002E1CA2"/>
    <w:p w14:paraId="3FD6D668" w14:textId="2FEC35F0" w:rsidR="002E1CA2" w:rsidRDefault="002E1CA2"/>
    <w:p w14:paraId="13DE1015" w14:textId="491BAB94" w:rsidR="002E1CA2" w:rsidRDefault="002E1CA2"/>
    <w:p w14:paraId="45921E36" w14:textId="119DE878" w:rsidR="002E1CA2" w:rsidRDefault="002E1CA2"/>
    <w:p w14:paraId="71EBF7D1" w14:textId="048EFDEC" w:rsidR="002E1CA2" w:rsidRDefault="002E1CA2"/>
    <w:p w14:paraId="7CAFF6E9" w14:textId="05A040FC" w:rsidR="002E1CA2" w:rsidRDefault="002E1CA2"/>
    <w:p w14:paraId="6FE9AC3B" w14:textId="72814579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42903554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3C5215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C9CB31E" w14:textId="528F4186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4</w:t>
            </w:r>
          </w:p>
        </w:tc>
      </w:tr>
      <w:tr w:rsidR="002E1CA2" w:rsidRPr="009D5E7D" w14:paraId="67D86F86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15AB08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F332326" w14:textId="620E818E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Order Items via Cart</w:t>
            </w:r>
          </w:p>
        </w:tc>
      </w:tr>
      <w:tr w:rsidR="002E1CA2" w:rsidRPr="009D5E7D" w14:paraId="0F92EE37" w14:textId="77777777" w:rsidTr="00F84AD3">
        <w:trPr>
          <w:trHeight w:val="269"/>
        </w:trPr>
        <w:tc>
          <w:tcPr>
            <w:tcW w:w="1178" w:type="pct"/>
          </w:tcPr>
          <w:p w14:paraId="753B584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00B735A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387C993F" w14:textId="77777777" w:rsidTr="00F84AD3">
        <w:trPr>
          <w:trHeight w:val="260"/>
        </w:trPr>
        <w:tc>
          <w:tcPr>
            <w:tcW w:w="1178" w:type="pct"/>
          </w:tcPr>
          <w:p w14:paraId="12C9689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53BDEEB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309C821D" w14:textId="77777777" w:rsidTr="00F84AD3">
        <w:trPr>
          <w:trHeight w:val="308"/>
        </w:trPr>
        <w:tc>
          <w:tcPr>
            <w:tcW w:w="1178" w:type="pct"/>
          </w:tcPr>
          <w:p w14:paraId="1F0FDA1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3E2F1DF1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5BD11237" w14:textId="77777777" w:rsidTr="00F84AD3">
        <w:trPr>
          <w:trHeight w:val="341"/>
        </w:trPr>
        <w:tc>
          <w:tcPr>
            <w:tcW w:w="1178" w:type="pct"/>
          </w:tcPr>
          <w:p w14:paraId="7F386B0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326EB2E0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063E15A4" w14:textId="77777777" w:rsidTr="00F84AD3">
        <w:trPr>
          <w:trHeight w:val="332"/>
        </w:trPr>
        <w:tc>
          <w:tcPr>
            <w:tcW w:w="1178" w:type="pct"/>
          </w:tcPr>
          <w:p w14:paraId="7EB4B5D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75B0446E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219D0691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16D0FAC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6A31D26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4627E89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67019B1" w14:textId="77777777" w:rsidTr="00F84AD3">
        <w:trPr>
          <w:trHeight w:val="1755"/>
        </w:trPr>
        <w:tc>
          <w:tcPr>
            <w:tcW w:w="1178" w:type="pct"/>
            <w:vMerge/>
          </w:tcPr>
          <w:p w14:paraId="2011B66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628E6893" w14:textId="77777777" w:rsidR="002E1CA2" w:rsidRPr="009D5E7D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0C4EB83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42FE675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34CEEEB0" w14:textId="77777777" w:rsidR="002E1CA2" w:rsidRPr="00584C46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01A7A25E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170CAE1E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5C8070B1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5C4AD31A" w14:textId="77777777" w:rsidTr="00F84AD3">
        <w:trPr>
          <w:trHeight w:val="1073"/>
        </w:trPr>
        <w:tc>
          <w:tcPr>
            <w:tcW w:w="1178" w:type="pct"/>
          </w:tcPr>
          <w:p w14:paraId="5596864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AAAFA2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64531E7A" w14:textId="1F49FA7B" w:rsidR="002E1CA2" w:rsidRDefault="002E1CA2"/>
    <w:p w14:paraId="741B0145" w14:textId="4B0CA3EF" w:rsidR="002E1CA2" w:rsidRDefault="002E1CA2"/>
    <w:p w14:paraId="3EF9E902" w14:textId="146CBBC2" w:rsidR="002E1CA2" w:rsidRDefault="002E1CA2"/>
    <w:p w14:paraId="2A6BC6A3" w14:textId="03B027CC" w:rsidR="002E1CA2" w:rsidRDefault="002E1CA2"/>
    <w:p w14:paraId="17F362A7" w14:textId="6F1C5437" w:rsidR="002E1CA2" w:rsidRDefault="002E1CA2"/>
    <w:p w14:paraId="2CD7C0FC" w14:textId="6C1358E3" w:rsidR="002E1CA2" w:rsidRDefault="002E1CA2"/>
    <w:p w14:paraId="3D45F866" w14:textId="40572551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126B3C6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1B70BB2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4EC90FAD" w14:textId="479FA524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5</w:t>
            </w:r>
          </w:p>
        </w:tc>
      </w:tr>
      <w:tr w:rsidR="002E1CA2" w:rsidRPr="009D5E7D" w14:paraId="3A222357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6F861F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1D2AC1F" w14:textId="244B75AE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Make Payment</w:t>
            </w:r>
          </w:p>
        </w:tc>
      </w:tr>
      <w:tr w:rsidR="002E1CA2" w:rsidRPr="009D5E7D" w14:paraId="1E85AFFF" w14:textId="77777777" w:rsidTr="00F84AD3">
        <w:trPr>
          <w:trHeight w:val="269"/>
        </w:trPr>
        <w:tc>
          <w:tcPr>
            <w:tcW w:w="1178" w:type="pct"/>
          </w:tcPr>
          <w:p w14:paraId="4AB280A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3CFF059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032C0BA" w14:textId="77777777" w:rsidTr="00F84AD3">
        <w:trPr>
          <w:trHeight w:val="260"/>
        </w:trPr>
        <w:tc>
          <w:tcPr>
            <w:tcW w:w="1178" w:type="pct"/>
          </w:tcPr>
          <w:p w14:paraId="09BD8A1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4766DCD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5D7B4BAA" w14:textId="77777777" w:rsidTr="00F84AD3">
        <w:trPr>
          <w:trHeight w:val="308"/>
        </w:trPr>
        <w:tc>
          <w:tcPr>
            <w:tcW w:w="1178" w:type="pct"/>
          </w:tcPr>
          <w:p w14:paraId="4618883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362FA936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68A336AF" w14:textId="77777777" w:rsidTr="00F84AD3">
        <w:trPr>
          <w:trHeight w:val="341"/>
        </w:trPr>
        <w:tc>
          <w:tcPr>
            <w:tcW w:w="1178" w:type="pct"/>
          </w:tcPr>
          <w:p w14:paraId="5E12AAC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0D2F3F7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6E3A736D" w14:textId="77777777" w:rsidTr="00F84AD3">
        <w:trPr>
          <w:trHeight w:val="332"/>
        </w:trPr>
        <w:tc>
          <w:tcPr>
            <w:tcW w:w="1178" w:type="pct"/>
          </w:tcPr>
          <w:p w14:paraId="5875D21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3B0948C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32E0BEF1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536B1B1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4EFA991E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D0FF58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09B6CE9A" w14:textId="77777777" w:rsidTr="00F84AD3">
        <w:trPr>
          <w:trHeight w:val="1755"/>
        </w:trPr>
        <w:tc>
          <w:tcPr>
            <w:tcW w:w="1178" w:type="pct"/>
            <w:vMerge/>
          </w:tcPr>
          <w:p w14:paraId="7309F3A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5FD507D0" w14:textId="77777777" w:rsidR="002E1CA2" w:rsidRPr="009D5E7D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0A998E9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40009432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71420B5E" w14:textId="77777777" w:rsidR="002E1CA2" w:rsidRPr="00584C46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0DBB00C0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5A1872EE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76FE029A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0B2F3D74" w14:textId="77777777" w:rsidTr="00F84AD3">
        <w:trPr>
          <w:trHeight w:val="1073"/>
        </w:trPr>
        <w:tc>
          <w:tcPr>
            <w:tcW w:w="1178" w:type="pct"/>
          </w:tcPr>
          <w:p w14:paraId="452098C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E91D1E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6A3F5A1B" w14:textId="195A3AA3" w:rsidR="002E1CA2" w:rsidRDefault="002E1CA2"/>
    <w:p w14:paraId="3588389C" w14:textId="45F097C1" w:rsidR="002E1CA2" w:rsidRDefault="002E1CA2"/>
    <w:p w14:paraId="39FAB436" w14:textId="61E04113" w:rsidR="002E1CA2" w:rsidRDefault="002E1CA2"/>
    <w:p w14:paraId="732D5E59" w14:textId="2E89847A" w:rsidR="002E1CA2" w:rsidRDefault="002E1CA2"/>
    <w:p w14:paraId="6CAC17CE" w14:textId="211A31B9" w:rsidR="002E1CA2" w:rsidRDefault="002E1CA2"/>
    <w:p w14:paraId="04F251AA" w14:textId="5F3396DC" w:rsidR="002E1CA2" w:rsidRDefault="002E1CA2"/>
    <w:p w14:paraId="592F674A" w14:textId="0A9A54E8" w:rsidR="002E1CA2" w:rsidRDefault="002E1CA2"/>
    <w:p w14:paraId="5DB805A5" w14:textId="77BD8213" w:rsidR="002E1CA2" w:rsidRDefault="002E1CA2"/>
    <w:p w14:paraId="3C340BC3" w14:textId="33B4113B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7E6EB38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06F692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2D21A2C9" w14:textId="4806CAD2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6</w:t>
            </w:r>
          </w:p>
        </w:tc>
      </w:tr>
      <w:tr w:rsidR="002E1CA2" w:rsidRPr="009D5E7D" w14:paraId="1BCC4538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7EA89A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BAFA14F" w14:textId="4E8D1A7A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ash on Delivery</w:t>
            </w:r>
          </w:p>
        </w:tc>
      </w:tr>
      <w:tr w:rsidR="002E1CA2" w:rsidRPr="009D5E7D" w14:paraId="65F55942" w14:textId="77777777" w:rsidTr="00F84AD3">
        <w:trPr>
          <w:trHeight w:val="269"/>
        </w:trPr>
        <w:tc>
          <w:tcPr>
            <w:tcW w:w="1178" w:type="pct"/>
          </w:tcPr>
          <w:p w14:paraId="0688300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31A6C58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1E790E70" w14:textId="77777777" w:rsidTr="00F84AD3">
        <w:trPr>
          <w:trHeight w:val="260"/>
        </w:trPr>
        <w:tc>
          <w:tcPr>
            <w:tcW w:w="1178" w:type="pct"/>
          </w:tcPr>
          <w:p w14:paraId="106E2B2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D7AE390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0A82A0DF" w14:textId="77777777" w:rsidTr="00F84AD3">
        <w:trPr>
          <w:trHeight w:val="308"/>
        </w:trPr>
        <w:tc>
          <w:tcPr>
            <w:tcW w:w="1178" w:type="pct"/>
          </w:tcPr>
          <w:p w14:paraId="252BB3B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189AECFF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7B8A33F8" w14:textId="77777777" w:rsidTr="00F84AD3">
        <w:trPr>
          <w:trHeight w:val="341"/>
        </w:trPr>
        <w:tc>
          <w:tcPr>
            <w:tcW w:w="1178" w:type="pct"/>
          </w:tcPr>
          <w:p w14:paraId="5062414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646E6E4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1AF42637" w14:textId="77777777" w:rsidTr="00F84AD3">
        <w:trPr>
          <w:trHeight w:val="332"/>
        </w:trPr>
        <w:tc>
          <w:tcPr>
            <w:tcW w:w="1178" w:type="pct"/>
          </w:tcPr>
          <w:p w14:paraId="7FF8B38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030CBE7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618CB402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236AC1E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519EAFE9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FCF5F6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33118BDC" w14:textId="77777777" w:rsidTr="00F84AD3">
        <w:trPr>
          <w:trHeight w:val="1755"/>
        </w:trPr>
        <w:tc>
          <w:tcPr>
            <w:tcW w:w="1178" w:type="pct"/>
            <w:vMerge/>
          </w:tcPr>
          <w:p w14:paraId="6DE2A1A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2A600684" w14:textId="77777777" w:rsidR="002E1CA2" w:rsidRPr="009D5E7D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40E6CC32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7134769F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04B7B783" w14:textId="77777777" w:rsidR="002E1CA2" w:rsidRPr="00584C46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1707D8E9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23191E97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15B74653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2509BC22" w14:textId="77777777" w:rsidTr="00F84AD3">
        <w:trPr>
          <w:trHeight w:val="1073"/>
        </w:trPr>
        <w:tc>
          <w:tcPr>
            <w:tcW w:w="1178" w:type="pct"/>
          </w:tcPr>
          <w:p w14:paraId="432F491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814E7B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1E05D2A9" w14:textId="26253395" w:rsidR="002E1CA2" w:rsidRDefault="002E1CA2"/>
    <w:p w14:paraId="7C38AAA0" w14:textId="24F6B19D" w:rsidR="002E1CA2" w:rsidRDefault="002E1CA2"/>
    <w:p w14:paraId="2708A6AF" w14:textId="11EF4877" w:rsidR="002E1CA2" w:rsidRDefault="002E1CA2"/>
    <w:p w14:paraId="23BBBC3F" w14:textId="74318D82" w:rsidR="002E1CA2" w:rsidRDefault="002E1CA2"/>
    <w:p w14:paraId="2C0E9F27" w14:textId="47FC5670" w:rsidR="002E1CA2" w:rsidRDefault="002E1CA2"/>
    <w:p w14:paraId="368CD42A" w14:textId="53B4220D" w:rsidR="002E1CA2" w:rsidRDefault="002E1CA2"/>
    <w:p w14:paraId="408B41E9" w14:textId="396C64C8" w:rsidR="002E1CA2" w:rsidRDefault="002E1CA2"/>
    <w:p w14:paraId="0E631E08" w14:textId="0B83D66D" w:rsidR="002E1CA2" w:rsidRDefault="002E1CA2"/>
    <w:p w14:paraId="5BC5CBF1" w14:textId="4E2DCD2B" w:rsidR="002E1CA2" w:rsidRDefault="002E1CA2"/>
    <w:p w14:paraId="4E24C4AF" w14:textId="739A5426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0D135DF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1588328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2506B325" w14:textId="7DEEAA43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7</w:t>
            </w:r>
          </w:p>
        </w:tc>
      </w:tr>
      <w:tr w:rsidR="002E1CA2" w:rsidRPr="009D5E7D" w14:paraId="6D8EC247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B08D08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5C34B849" w14:textId="6A0E3256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pdate Courier Details</w:t>
            </w:r>
          </w:p>
        </w:tc>
      </w:tr>
      <w:tr w:rsidR="002E1CA2" w:rsidRPr="009D5E7D" w14:paraId="079FBDC7" w14:textId="77777777" w:rsidTr="00F84AD3">
        <w:trPr>
          <w:trHeight w:val="269"/>
        </w:trPr>
        <w:tc>
          <w:tcPr>
            <w:tcW w:w="1178" w:type="pct"/>
          </w:tcPr>
          <w:p w14:paraId="18BFFE0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1880288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3CFF6507" w14:textId="77777777" w:rsidTr="00F84AD3">
        <w:trPr>
          <w:trHeight w:val="260"/>
        </w:trPr>
        <w:tc>
          <w:tcPr>
            <w:tcW w:w="1178" w:type="pct"/>
          </w:tcPr>
          <w:p w14:paraId="1640430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3A572A52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43E07E1F" w14:textId="77777777" w:rsidTr="00F84AD3">
        <w:trPr>
          <w:trHeight w:val="308"/>
        </w:trPr>
        <w:tc>
          <w:tcPr>
            <w:tcW w:w="1178" w:type="pct"/>
          </w:tcPr>
          <w:p w14:paraId="2CD3A43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4E4EE628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6355C3BB" w14:textId="77777777" w:rsidTr="00F84AD3">
        <w:trPr>
          <w:trHeight w:val="341"/>
        </w:trPr>
        <w:tc>
          <w:tcPr>
            <w:tcW w:w="1178" w:type="pct"/>
          </w:tcPr>
          <w:p w14:paraId="1653533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Precondition</w:t>
            </w:r>
          </w:p>
        </w:tc>
        <w:tc>
          <w:tcPr>
            <w:tcW w:w="3822" w:type="pct"/>
            <w:gridSpan w:val="2"/>
          </w:tcPr>
          <w:p w14:paraId="15AB2FCF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6BF7288F" w14:textId="77777777" w:rsidTr="00F84AD3">
        <w:trPr>
          <w:trHeight w:val="332"/>
        </w:trPr>
        <w:tc>
          <w:tcPr>
            <w:tcW w:w="1178" w:type="pct"/>
          </w:tcPr>
          <w:p w14:paraId="6C42CB3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597B584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540456E6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03DBE4B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25E14620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E4BFBB6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56404B3" w14:textId="77777777" w:rsidTr="00F84AD3">
        <w:trPr>
          <w:trHeight w:val="1755"/>
        </w:trPr>
        <w:tc>
          <w:tcPr>
            <w:tcW w:w="1178" w:type="pct"/>
            <w:vMerge/>
          </w:tcPr>
          <w:p w14:paraId="458690F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567444A5" w14:textId="77777777" w:rsidR="002E1CA2" w:rsidRPr="009D5E7D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457A63E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035684D6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2932ADE8" w14:textId="77777777" w:rsidR="002E1CA2" w:rsidRPr="00584C46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18465E8C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5EA5DC5A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1C034B14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3002A79D" w14:textId="77777777" w:rsidTr="00F84AD3">
        <w:trPr>
          <w:trHeight w:val="1073"/>
        </w:trPr>
        <w:tc>
          <w:tcPr>
            <w:tcW w:w="1178" w:type="pct"/>
          </w:tcPr>
          <w:p w14:paraId="291516F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291F476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029B2933" w14:textId="747156A5" w:rsidR="002E1CA2" w:rsidRDefault="002E1CA2"/>
    <w:p w14:paraId="3B15F825" w14:textId="54DD7530" w:rsidR="002E1CA2" w:rsidRDefault="002E1CA2"/>
    <w:p w14:paraId="4EE592CB" w14:textId="583D6636" w:rsidR="002E1CA2" w:rsidRDefault="002E1CA2"/>
    <w:p w14:paraId="4687181C" w14:textId="47B4B2A1" w:rsidR="002E1CA2" w:rsidRDefault="002E1CA2"/>
    <w:p w14:paraId="7A3596C3" w14:textId="74E5B398" w:rsidR="002E1CA2" w:rsidRDefault="002E1CA2"/>
    <w:p w14:paraId="2B27B8B2" w14:textId="2DE53C7D" w:rsidR="002E1CA2" w:rsidRDefault="002E1CA2"/>
    <w:p w14:paraId="4E4E4740" w14:textId="2C1032CD" w:rsidR="002E1CA2" w:rsidRDefault="002E1CA2"/>
    <w:p w14:paraId="0479A011" w14:textId="48FE6B7D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18218357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223A4CB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319E11E6" w14:textId="69EE8199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8</w:t>
            </w:r>
          </w:p>
        </w:tc>
      </w:tr>
      <w:tr w:rsidR="002E1CA2" w:rsidRPr="009D5E7D" w14:paraId="3C7F48F5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58B871D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36F3A7F6" w14:textId="2FBB724E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heck Items for PC builder</w:t>
            </w:r>
          </w:p>
        </w:tc>
      </w:tr>
      <w:tr w:rsidR="002E1CA2" w:rsidRPr="009D5E7D" w14:paraId="1F9CFA4E" w14:textId="77777777" w:rsidTr="00F84AD3">
        <w:trPr>
          <w:trHeight w:val="269"/>
        </w:trPr>
        <w:tc>
          <w:tcPr>
            <w:tcW w:w="1178" w:type="pct"/>
          </w:tcPr>
          <w:p w14:paraId="7A1EA88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05336456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4F46BB5E" w14:textId="77777777" w:rsidTr="00F84AD3">
        <w:trPr>
          <w:trHeight w:val="260"/>
        </w:trPr>
        <w:tc>
          <w:tcPr>
            <w:tcW w:w="1178" w:type="pct"/>
          </w:tcPr>
          <w:p w14:paraId="643B4B9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51D0B89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534F9457" w14:textId="77777777" w:rsidTr="00F84AD3">
        <w:trPr>
          <w:trHeight w:val="308"/>
        </w:trPr>
        <w:tc>
          <w:tcPr>
            <w:tcW w:w="1178" w:type="pct"/>
          </w:tcPr>
          <w:p w14:paraId="678EF3A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7226BDE3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71DEBD4B" w14:textId="77777777" w:rsidTr="00F84AD3">
        <w:trPr>
          <w:trHeight w:val="341"/>
        </w:trPr>
        <w:tc>
          <w:tcPr>
            <w:tcW w:w="1178" w:type="pct"/>
          </w:tcPr>
          <w:p w14:paraId="2EFAB69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Precondition</w:t>
            </w:r>
          </w:p>
        </w:tc>
        <w:tc>
          <w:tcPr>
            <w:tcW w:w="3822" w:type="pct"/>
            <w:gridSpan w:val="2"/>
          </w:tcPr>
          <w:p w14:paraId="633B37F6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50933C63" w14:textId="77777777" w:rsidTr="00F84AD3">
        <w:trPr>
          <w:trHeight w:val="332"/>
        </w:trPr>
        <w:tc>
          <w:tcPr>
            <w:tcW w:w="1178" w:type="pct"/>
          </w:tcPr>
          <w:p w14:paraId="0910D9C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667FD174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778FA52F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3B80755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4A232AA1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227450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251B0627" w14:textId="77777777" w:rsidTr="00F84AD3">
        <w:trPr>
          <w:trHeight w:val="1755"/>
        </w:trPr>
        <w:tc>
          <w:tcPr>
            <w:tcW w:w="1178" w:type="pct"/>
            <w:vMerge/>
          </w:tcPr>
          <w:p w14:paraId="5CC0EA2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6FE360D6" w14:textId="77777777" w:rsidR="002E1CA2" w:rsidRPr="009D5E7D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0106D1F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7DB139C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3038E93" w14:textId="77777777" w:rsidR="002E1CA2" w:rsidRPr="00584C46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0A814A4A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1D0BA4CB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62BDC427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45EDB0A0" w14:textId="77777777" w:rsidTr="00F84AD3">
        <w:trPr>
          <w:trHeight w:val="1073"/>
        </w:trPr>
        <w:tc>
          <w:tcPr>
            <w:tcW w:w="1178" w:type="pct"/>
          </w:tcPr>
          <w:p w14:paraId="18C7D4E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4540118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636E86E8" w14:textId="5FF8BA17" w:rsidR="002E1CA2" w:rsidRDefault="002E1CA2"/>
    <w:p w14:paraId="6407F1E6" w14:textId="1FD7F3D3" w:rsidR="002E1CA2" w:rsidRDefault="002E1CA2"/>
    <w:p w14:paraId="3AB1B560" w14:textId="4E8807E7" w:rsidR="002E1CA2" w:rsidRDefault="002E1CA2"/>
    <w:p w14:paraId="53A41590" w14:textId="58DC1DB0" w:rsidR="002E1CA2" w:rsidRDefault="002E1CA2"/>
    <w:p w14:paraId="0F6BC3C1" w14:textId="34417C49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5E9CD104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5C58941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4D3753F6" w14:textId="52ED053B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9</w:t>
            </w:r>
          </w:p>
        </w:tc>
      </w:tr>
      <w:tr w:rsidR="002E1CA2" w:rsidRPr="009D5E7D" w14:paraId="1A0ED6F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410B7FB0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12E58BA" w14:textId="39EAE325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Generate Invoice for Selected Items</w:t>
            </w:r>
          </w:p>
        </w:tc>
      </w:tr>
      <w:tr w:rsidR="002E1CA2" w:rsidRPr="009D5E7D" w14:paraId="6CF4B03C" w14:textId="77777777" w:rsidTr="00F84AD3">
        <w:trPr>
          <w:trHeight w:val="269"/>
        </w:trPr>
        <w:tc>
          <w:tcPr>
            <w:tcW w:w="1178" w:type="pct"/>
          </w:tcPr>
          <w:p w14:paraId="4658FA0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5E7C988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E90B8E2" w14:textId="77777777" w:rsidTr="00F84AD3">
        <w:trPr>
          <w:trHeight w:val="260"/>
        </w:trPr>
        <w:tc>
          <w:tcPr>
            <w:tcW w:w="1178" w:type="pct"/>
          </w:tcPr>
          <w:p w14:paraId="0219E04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35BE3F57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1B7C73A3" w14:textId="77777777" w:rsidTr="00F84AD3">
        <w:trPr>
          <w:trHeight w:val="308"/>
        </w:trPr>
        <w:tc>
          <w:tcPr>
            <w:tcW w:w="1178" w:type="pct"/>
          </w:tcPr>
          <w:p w14:paraId="7111A37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4CBA2078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4AAFB9E7" w14:textId="77777777" w:rsidTr="00F84AD3">
        <w:trPr>
          <w:trHeight w:val="341"/>
        </w:trPr>
        <w:tc>
          <w:tcPr>
            <w:tcW w:w="1178" w:type="pct"/>
          </w:tcPr>
          <w:p w14:paraId="106CF81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3F76C6A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671DAC60" w14:textId="77777777" w:rsidTr="00F84AD3">
        <w:trPr>
          <w:trHeight w:val="332"/>
        </w:trPr>
        <w:tc>
          <w:tcPr>
            <w:tcW w:w="1178" w:type="pct"/>
          </w:tcPr>
          <w:p w14:paraId="527BA67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6CADEB02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2F8BCA6C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786ADA6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364A9BF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74DD25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2F99D04F" w14:textId="77777777" w:rsidTr="00F84AD3">
        <w:trPr>
          <w:trHeight w:val="1755"/>
        </w:trPr>
        <w:tc>
          <w:tcPr>
            <w:tcW w:w="1178" w:type="pct"/>
            <w:vMerge/>
          </w:tcPr>
          <w:p w14:paraId="20E1512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7EF2F651" w14:textId="77777777" w:rsidR="002E1CA2" w:rsidRPr="009D5E7D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49E0879F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45BFC4E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68F12868" w14:textId="77777777" w:rsidR="002E1CA2" w:rsidRPr="00584C46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06A805DC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76F587DC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4469F2F1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01B95454" w14:textId="77777777" w:rsidTr="00F84AD3">
        <w:trPr>
          <w:trHeight w:val="1073"/>
        </w:trPr>
        <w:tc>
          <w:tcPr>
            <w:tcW w:w="1178" w:type="pct"/>
          </w:tcPr>
          <w:p w14:paraId="3AD9287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37F30952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4F49C6B3" w14:textId="3A4D9493" w:rsidR="002E1CA2" w:rsidRDefault="002E1CA2"/>
    <w:p w14:paraId="4D49A1F2" w14:textId="1CD692E3" w:rsidR="002E1CA2" w:rsidRDefault="002E1CA2"/>
    <w:p w14:paraId="6ECDDD5D" w14:textId="6AB21CE3" w:rsidR="002E1CA2" w:rsidRDefault="002E1CA2"/>
    <w:p w14:paraId="4E0B2414" w14:textId="1C73F786" w:rsidR="002E1CA2" w:rsidRDefault="002E1CA2"/>
    <w:p w14:paraId="27EB8482" w14:textId="114724E1" w:rsidR="002E1CA2" w:rsidRDefault="002E1CA2"/>
    <w:p w14:paraId="715E814F" w14:textId="5193AF08" w:rsidR="002E1CA2" w:rsidRDefault="002E1CA2"/>
    <w:p w14:paraId="29AE9F26" w14:textId="2B1C3518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00F60595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176E10B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7483D7AD" w14:textId="789E48E5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</w:t>
            </w:r>
            <w:r w:rsidR="00932E8A">
              <w:rPr>
                <w:rFonts w:ascii="Times New Roman" w:hAnsi="Times New Roman"/>
                <w:szCs w:val="24"/>
              </w:rPr>
              <w:t>20</w:t>
            </w:r>
          </w:p>
        </w:tc>
      </w:tr>
      <w:tr w:rsidR="002E1CA2" w:rsidRPr="009D5E7D" w14:paraId="3FB3147C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940D0C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4697916E" w14:textId="4C2CC69C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Make </w:t>
            </w:r>
            <w:r w:rsidR="00D912DE">
              <w:rPr>
                <w:rFonts w:ascii="Times New Roman" w:hAnsi="Times New Roman"/>
                <w:szCs w:val="24"/>
              </w:rPr>
              <w:t>Appointment</w:t>
            </w:r>
            <w:r>
              <w:rPr>
                <w:rFonts w:ascii="Times New Roman" w:hAnsi="Times New Roman"/>
                <w:szCs w:val="24"/>
              </w:rPr>
              <w:t xml:space="preserve"> for Claim Warranty</w:t>
            </w:r>
          </w:p>
        </w:tc>
      </w:tr>
      <w:tr w:rsidR="002E1CA2" w:rsidRPr="009D5E7D" w14:paraId="642D6174" w14:textId="77777777" w:rsidTr="00F84AD3">
        <w:trPr>
          <w:trHeight w:val="269"/>
        </w:trPr>
        <w:tc>
          <w:tcPr>
            <w:tcW w:w="1178" w:type="pct"/>
          </w:tcPr>
          <w:p w14:paraId="5425A59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34FB70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1E3702B8" w14:textId="77777777" w:rsidTr="00F84AD3">
        <w:trPr>
          <w:trHeight w:val="260"/>
        </w:trPr>
        <w:tc>
          <w:tcPr>
            <w:tcW w:w="1178" w:type="pct"/>
          </w:tcPr>
          <w:p w14:paraId="3C009E2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7EBFC6B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6CA654DC" w14:textId="77777777" w:rsidTr="00F84AD3">
        <w:trPr>
          <w:trHeight w:val="308"/>
        </w:trPr>
        <w:tc>
          <w:tcPr>
            <w:tcW w:w="1178" w:type="pct"/>
          </w:tcPr>
          <w:p w14:paraId="3F70152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49E83782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0116E0A8" w14:textId="77777777" w:rsidTr="00F84AD3">
        <w:trPr>
          <w:trHeight w:val="341"/>
        </w:trPr>
        <w:tc>
          <w:tcPr>
            <w:tcW w:w="1178" w:type="pct"/>
          </w:tcPr>
          <w:p w14:paraId="4412659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10CF706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60656DFE" w14:textId="77777777" w:rsidTr="00F84AD3">
        <w:trPr>
          <w:trHeight w:val="332"/>
        </w:trPr>
        <w:tc>
          <w:tcPr>
            <w:tcW w:w="1178" w:type="pct"/>
          </w:tcPr>
          <w:p w14:paraId="65B52EF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72D7EB29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6FA30854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2E398AE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7092B3C1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706EC46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358C17F5" w14:textId="77777777" w:rsidTr="00F84AD3">
        <w:trPr>
          <w:trHeight w:val="1755"/>
        </w:trPr>
        <w:tc>
          <w:tcPr>
            <w:tcW w:w="1178" w:type="pct"/>
            <w:vMerge/>
          </w:tcPr>
          <w:p w14:paraId="5C83629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376B3B03" w14:textId="77777777" w:rsidR="002E1CA2" w:rsidRPr="009D5E7D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27C3C65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1C9CF92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4D0F4F8B" w14:textId="77777777" w:rsidR="002E1CA2" w:rsidRPr="00584C46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5F6B636E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35D26E4B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64DE0C55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4C586DF8" w14:textId="77777777" w:rsidTr="00F84AD3">
        <w:trPr>
          <w:trHeight w:val="1073"/>
        </w:trPr>
        <w:tc>
          <w:tcPr>
            <w:tcW w:w="1178" w:type="pct"/>
          </w:tcPr>
          <w:p w14:paraId="5A7FEE3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78E38B00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742DADB6" w14:textId="4FE9CEA3" w:rsidR="002E1CA2" w:rsidRDefault="002E1CA2"/>
    <w:p w14:paraId="57A91CE7" w14:textId="0DC6B405" w:rsidR="002E1CA2" w:rsidRDefault="002E1CA2"/>
    <w:p w14:paraId="1AF4DF16" w14:textId="3F1F1C78" w:rsidR="002E1CA2" w:rsidRDefault="002E1CA2"/>
    <w:p w14:paraId="2793FA64" w14:textId="72F99D26" w:rsidR="002E1CA2" w:rsidRDefault="002E1CA2"/>
    <w:p w14:paraId="6D0EBE4D" w14:textId="69A787C8" w:rsidR="002E1CA2" w:rsidRDefault="002E1CA2"/>
    <w:p w14:paraId="5B10EE94" w14:textId="339D8553" w:rsidR="002E1CA2" w:rsidRDefault="002E1CA2"/>
    <w:p w14:paraId="3D1087A9" w14:textId="3E313550" w:rsidR="002E1CA2" w:rsidRDefault="002E1CA2"/>
    <w:p w14:paraId="00D70C84" w14:textId="5507DE3F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6B6A495A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772297C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0524AF6B" w14:textId="4A44F80E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</w:t>
            </w:r>
            <w:r w:rsidR="00932E8A">
              <w:rPr>
                <w:rFonts w:ascii="Times New Roman" w:hAnsi="Times New Roman"/>
                <w:szCs w:val="24"/>
              </w:rPr>
              <w:t>2</w:t>
            </w:r>
            <w:r w:rsidRPr="009D5E7D">
              <w:rPr>
                <w:rFonts w:ascii="Times New Roman" w:hAnsi="Times New Roman"/>
                <w:szCs w:val="24"/>
              </w:rPr>
              <w:t>1</w:t>
            </w:r>
          </w:p>
        </w:tc>
      </w:tr>
      <w:tr w:rsidR="002E1CA2" w:rsidRPr="009D5E7D" w14:paraId="07C5FFDD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678CE55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234777A7" w14:textId="7925AEF9" w:rsidR="002E1CA2" w:rsidRPr="009D5E7D" w:rsidRDefault="00D912DE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lam Warranty</w:t>
            </w:r>
          </w:p>
        </w:tc>
      </w:tr>
      <w:tr w:rsidR="002E1CA2" w:rsidRPr="009D5E7D" w14:paraId="45AFBA52" w14:textId="77777777" w:rsidTr="00F84AD3">
        <w:trPr>
          <w:trHeight w:val="269"/>
        </w:trPr>
        <w:tc>
          <w:tcPr>
            <w:tcW w:w="1178" w:type="pct"/>
          </w:tcPr>
          <w:p w14:paraId="51F56B9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F2E7E4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E265EF2" w14:textId="77777777" w:rsidTr="00F84AD3">
        <w:trPr>
          <w:trHeight w:val="260"/>
        </w:trPr>
        <w:tc>
          <w:tcPr>
            <w:tcW w:w="1178" w:type="pct"/>
          </w:tcPr>
          <w:p w14:paraId="018BA2A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4EC73E1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14888100" w14:textId="77777777" w:rsidTr="00F84AD3">
        <w:trPr>
          <w:trHeight w:val="308"/>
        </w:trPr>
        <w:tc>
          <w:tcPr>
            <w:tcW w:w="1178" w:type="pct"/>
          </w:tcPr>
          <w:p w14:paraId="011557E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2ADA5200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3CA836B1" w14:textId="77777777" w:rsidTr="00F84AD3">
        <w:trPr>
          <w:trHeight w:val="341"/>
        </w:trPr>
        <w:tc>
          <w:tcPr>
            <w:tcW w:w="1178" w:type="pct"/>
          </w:tcPr>
          <w:p w14:paraId="53C9A86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7A4ED0A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3BF6A675" w14:textId="77777777" w:rsidTr="00F84AD3">
        <w:trPr>
          <w:trHeight w:val="332"/>
        </w:trPr>
        <w:tc>
          <w:tcPr>
            <w:tcW w:w="1178" w:type="pct"/>
          </w:tcPr>
          <w:p w14:paraId="1C4706D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6BDDEDBF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1EA68A58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005CA9E7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7DEEBCC2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ACC675F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68B386D3" w14:textId="77777777" w:rsidTr="00F84AD3">
        <w:trPr>
          <w:trHeight w:val="1755"/>
        </w:trPr>
        <w:tc>
          <w:tcPr>
            <w:tcW w:w="1178" w:type="pct"/>
            <w:vMerge/>
          </w:tcPr>
          <w:p w14:paraId="76161BD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4937316B" w14:textId="77777777" w:rsidR="002E1CA2" w:rsidRPr="009D5E7D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656FAAC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07F6F35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27E193FE" w14:textId="77777777" w:rsidR="002E1CA2" w:rsidRPr="00584C46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13F72CC6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0C7D75EF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442208AC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22A2792B" w14:textId="77777777" w:rsidTr="00F84AD3">
        <w:trPr>
          <w:trHeight w:val="1073"/>
        </w:trPr>
        <w:tc>
          <w:tcPr>
            <w:tcW w:w="1178" w:type="pct"/>
          </w:tcPr>
          <w:p w14:paraId="4A482C6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4DDC973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29E5FCDE" w14:textId="79381BE6" w:rsidR="002E1CA2" w:rsidRDefault="002E1CA2"/>
    <w:p w14:paraId="78934F72" w14:textId="465BC339" w:rsidR="00D912DE" w:rsidRDefault="00D912DE"/>
    <w:p w14:paraId="495D3075" w14:textId="1718CEAD" w:rsidR="00D912DE" w:rsidRDefault="00D912DE"/>
    <w:p w14:paraId="2DBD71FB" w14:textId="57CA6753" w:rsidR="00D912DE" w:rsidRDefault="00D912DE"/>
    <w:p w14:paraId="0AEABD63" w14:textId="1F2D7986" w:rsidR="00D912DE" w:rsidRDefault="00D912DE"/>
    <w:p w14:paraId="2E9BC1BA" w14:textId="2863D151" w:rsidR="00D912DE" w:rsidRDefault="00D912DE"/>
    <w:p w14:paraId="1861D49D" w14:textId="7C2649BF" w:rsidR="00D912DE" w:rsidRDefault="00D912DE"/>
    <w:p w14:paraId="63E825DC" w14:textId="5C016454" w:rsidR="00D912DE" w:rsidRDefault="00D912DE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D912DE" w:rsidRPr="009D5E7D" w14:paraId="25D0427D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5A912A35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0E0D0D9F" w14:textId="0E523EAD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</w:t>
            </w:r>
            <w:r>
              <w:rPr>
                <w:rFonts w:ascii="Times New Roman" w:hAnsi="Times New Roman"/>
                <w:szCs w:val="24"/>
              </w:rPr>
              <w:t>22</w:t>
            </w:r>
          </w:p>
        </w:tc>
      </w:tr>
      <w:tr w:rsidR="00D912DE" w:rsidRPr="009D5E7D" w14:paraId="76A68ADF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419371F4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50876E7D" w14:textId="7B5B001D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Troubleshooting Questioner </w:t>
            </w:r>
          </w:p>
        </w:tc>
      </w:tr>
      <w:tr w:rsidR="00D912DE" w:rsidRPr="009D5E7D" w14:paraId="797D42C7" w14:textId="77777777" w:rsidTr="00B637A5">
        <w:trPr>
          <w:trHeight w:val="269"/>
        </w:trPr>
        <w:tc>
          <w:tcPr>
            <w:tcW w:w="1178" w:type="pct"/>
          </w:tcPr>
          <w:p w14:paraId="6E2A8891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70C610BE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D912DE" w:rsidRPr="009D5E7D" w14:paraId="7C49520E" w14:textId="77777777" w:rsidTr="00B637A5">
        <w:trPr>
          <w:trHeight w:val="260"/>
        </w:trPr>
        <w:tc>
          <w:tcPr>
            <w:tcW w:w="1178" w:type="pct"/>
          </w:tcPr>
          <w:p w14:paraId="5577D2F0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70E42AC2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D912DE" w:rsidRPr="009D5E7D" w14:paraId="0DC1BBC7" w14:textId="77777777" w:rsidTr="00B637A5">
        <w:trPr>
          <w:trHeight w:val="308"/>
        </w:trPr>
        <w:tc>
          <w:tcPr>
            <w:tcW w:w="1178" w:type="pct"/>
          </w:tcPr>
          <w:p w14:paraId="23DDCD69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0F1E0565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D912DE" w:rsidRPr="009D5E7D" w14:paraId="3CFA3F34" w14:textId="77777777" w:rsidTr="00B637A5">
        <w:trPr>
          <w:trHeight w:val="341"/>
        </w:trPr>
        <w:tc>
          <w:tcPr>
            <w:tcW w:w="1178" w:type="pct"/>
          </w:tcPr>
          <w:p w14:paraId="5C4D6ABA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21044C92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D912DE" w:rsidRPr="009D5E7D" w14:paraId="3030B5EC" w14:textId="77777777" w:rsidTr="00B637A5">
        <w:trPr>
          <w:trHeight w:val="332"/>
        </w:trPr>
        <w:tc>
          <w:tcPr>
            <w:tcW w:w="1178" w:type="pct"/>
          </w:tcPr>
          <w:p w14:paraId="67577046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207B2B16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D912DE" w:rsidRPr="009D5E7D" w14:paraId="6D6F493C" w14:textId="77777777" w:rsidTr="00B637A5">
        <w:trPr>
          <w:trHeight w:val="278"/>
        </w:trPr>
        <w:tc>
          <w:tcPr>
            <w:tcW w:w="1178" w:type="pct"/>
            <w:vMerge w:val="restart"/>
          </w:tcPr>
          <w:p w14:paraId="57BFEAC9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789F08DE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24236A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D912DE" w:rsidRPr="009D5E7D" w14:paraId="5A129BF3" w14:textId="77777777" w:rsidTr="00B637A5">
        <w:trPr>
          <w:trHeight w:val="1755"/>
        </w:trPr>
        <w:tc>
          <w:tcPr>
            <w:tcW w:w="1178" w:type="pct"/>
            <w:vMerge/>
          </w:tcPr>
          <w:p w14:paraId="615977AF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40515C33" w14:textId="77777777" w:rsidR="00D912DE" w:rsidRPr="009D5E7D" w:rsidRDefault="00D912DE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0C4AF263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32417BFC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53E38FB" w14:textId="77777777" w:rsidR="00D912DE" w:rsidRPr="00584C46" w:rsidRDefault="00D912DE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0F1CC523" w14:textId="77777777" w:rsidR="00D912DE" w:rsidRPr="00584C46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5DC37BEC" w14:textId="77777777" w:rsidR="00D912DE" w:rsidRPr="00584C46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2F75ED05" w14:textId="77777777" w:rsidR="00D912DE" w:rsidRPr="009D5E7D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D912DE" w:rsidRPr="009D5E7D" w14:paraId="6D430B71" w14:textId="77777777" w:rsidTr="00B637A5">
        <w:trPr>
          <w:trHeight w:val="1073"/>
        </w:trPr>
        <w:tc>
          <w:tcPr>
            <w:tcW w:w="1178" w:type="pct"/>
          </w:tcPr>
          <w:p w14:paraId="16F5AFE4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6A6985E8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0EA13C40" w14:textId="564F08FF" w:rsidR="00D912DE" w:rsidRDefault="00D912DE"/>
    <w:p w14:paraId="31190DC2" w14:textId="29318D44" w:rsidR="00D912DE" w:rsidRDefault="00D912DE"/>
    <w:p w14:paraId="6D052F9C" w14:textId="7B005F91" w:rsidR="00D912DE" w:rsidRDefault="00D912DE"/>
    <w:p w14:paraId="585F2D18" w14:textId="5651CF74" w:rsidR="00D912DE" w:rsidRDefault="00D912DE"/>
    <w:p w14:paraId="1B9077E6" w14:textId="10547578" w:rsidR="00D912DE" w:rsidRDefault="00D912DE"/>
    <w:p w14:paraId="132B37F1" w14:textId="7C0DC6A1" w:rsidR="00D912DE" w:rsidRDefault="00D912DE"/>
    <w:p w14:paraId="378A0387" w14:textId="44B62164" w:rsidR="00D912DE" w:rsidRDefault="00D912DE"/>
    <w:p w14:paraId="1A2BE0E2" w14:textId="205EF2A1" w:rsidR="00D912DE" w:rsidRDefault="00D912DE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D912DE" w:rsidRPr="009D5E7D" w14:paraId="7A58BB90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0200488D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5FEBF667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</w:t>
            </w:r>
            <w:r>
              <w:rPr>
                <w:rFonts w:ascii="Times New Roman" w:hAnsi="Times New Roman"/>
                <w:szCs w:val="24"/>
              </w:rPr>
              <w:t>2</w:t>
            </w:r>
            <w:r w:rsidRPr="009D5E7D">
              <w:rPr>
                <w:rFonts w:ascii="Times New Roman" w:hAnsi="Times New Roman"/>
                <w:szCs w:val="24"/>
              </w:rPr>
              <w:t>1</w:t>
            </w:r>
          </w:p>
        </w:tc>
      </w:tr>
      <w:tr w:rsidR="00D912DE" w:rsidRPr="009D5E7D" w14:paraId="2C33F346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920749B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2D262A5D" w14:textId="0A4E071C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Request Rapier Inspection </w:t>
            </w:r>
          </w:p>
        </w:tc>
      </w:tr>
      <w:tr w:rsidR="00D912DE" w:rsidRPr="009D5E7D" w14:paraId="4144A3D4" w14:textId="77777777" w:rsidTr="00B637A5">
        <w:trPr>
          <w:trHeight w:val="269"/>
        </w:trPr>
        <w:tc>
          <w:tcPr>
            <w:tcW w:w="1178" w:type="pct"/>
          </w:tcPr>
          <w:p w14:paraId="600894D3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4425F09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D912DE" w:rsidRPr="009D5E7D" w14:paraId="0F2238AD" w14:textId="77777777" w:rsidTr="00B637A5">
        <w:trPr>
          <w:trHeight w:val="260"/>
        </w:trPr>
        <w:tc>
          <w:tcPr>
            <w:tcW w:w="1178" w:type="pct"/>
          </w:tcPr>
          <w:p w14:paraId="014DC167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1F01478A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D912DE" w:rsidRPr="009D5E7D" w14:paraId="1B7CE983" w14:textId="77777777" w:rsidTr="00B637A5">
        <w:trPr>
          <w:trHeight w:val="308"/>
        </w:trPr>
        <w:tc>
          <w:tcPr>
            <w:tcW w:w="1178" w:type="pct"/>
          </w:tcPr>
          <w:p w14:paraId="2EE50506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22FE93E8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D912DE" w:rsidRPr="009D5E7D" w14:paraId="38D21A7D" w14:textId="77777777" w:rsidTr="00B637A5">
        <w:trPr>
          <w:trHeight w:val="341"/>
        </w:trPr>
        <w:tc>
          <w:tcPr>
            <w:tcW w:w="1178" w:type="pct"/>
          </w:tcPr>
          <w:p w14:paraId="22170798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688B0881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D912DE" w:rsidRPr="009D5E7D" w14:paraId="69CAEA7C" w14:textId="77777777" w:rsidTr="00B637A5">
        <w:trPr>
          <w:trHeight w:val="332"/>
        </w:trPr>
        <w:tc>
          <w:tcPr>
            <w:tcW w:w="1178" w:type="pct"/>
          </w:tcPr>
          <w:p w14:paraId="6F4EF27E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42B9B7BF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D912DE" w:rsidRPr="009D5E7D" w14:paraId="5DDBAA14" w14:textId="77777777" w:rsidTr="00B637A5">
        <w:trPr>
          <w:trHeight w:val="278"/>
        </w:trPr>
        <w:tc>
          <w:tcPr>
            <w:tcW w:w="1178" w:type="pct"/>
            <w:vMerge w:val="restart"/>
          </w:tcPr>
          <w:p w14:paraId="2892778E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16015AA1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CFE965F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D912DE" w:rsidRPr="009D5E7D" w14:paraId="322C1C8E" w14:textId="77777777" w:rsidTr="00B637A5">
        <w:trPr>
          <w:trHeight w:val="1755"/>
        </w:trPr>
        <w:tc>
          <w:tcPr>
            <w:tcW w:w="1178" w:type="pct"/>
            <w:vMerge/>
          </w:tcPr>
          <w:p w14:paraId="4F18ACDD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00AC6DD6" w14:textId="77777777" w:rsidR="00D912DE" w:rsidRPr="009D5E7D" w:rsidRDefault="00D912DE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71FE4C28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43BC9B2F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359A3ACF" w14:textId="77777777" w:rsidR="00D912DE" w:rsidRPr="00584C46" w:rsidRDefault="00D912DE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78CEDDC7" w14:textId="77777777" w:rsidR="00D912DE" w:rsidRPr="00584C46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331F1F8B" w14:textId="77777777" w:rsidR="00D912DE" w:rsidRPr="00584C46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4C09E1E6" w14:textId="77777777" w:rsidR="00D912DE" w:rsidRPr="009D5E7D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D912DE" w:rsidRPr="009D5E7D" w14:paraId="44DEA1E5" w14:textId="77777777" w:rsidTr="00B637A5">
        <w:trPr>
          <w:trHeight w:val="1073"/>
        </w:trPr>
        <w:tc>
          <w:tcPr>
            <w:tcW w:w="1178" w:type="pct"/>
          </w:tcPr>
          <w:p w14:paraId="615051EB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61639882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758ECAA0" w14:textId="3200A1E6" w:rsidR="00D912DE" w:rsidRDefault="00D912DE"/>
    <w:p w14:paraId="5D4FD3B6" w14:textId="5A79E12E" w:rsidR="00D912DE" w:rsidRDefault="00D912DE"/>
    <w:p w14:paraId="10C0896A" w14:textId="456469F8" w:rsidR="00D912DE" w:rsidRDefault="00D912DE"/>
    <w:p w14:paraId="38422D5B" w14:textId="5DD2C2DD" w:rsidR="00D912DE" w:rsidRDefault="00D912DE"/>
    <w:p w14:paraId="798A8B12" w14:textId="53063C3B" w:rsidR="00D912DE" w:rsidRDefault="00D912DE"/>
    <w:p w14:paraId="314185AA" w14:textId="39B1A99E" w:rsidR="00D912DE" w:rsidRDefault="00D912DE"/>
    <w:p w14:paraId="6FC4EA96" w14:textId="706874AD" w:rsidR="00D912DE" w:rsidRDefault="00D912DE"/>
    <w:p w14:paraId="7250F82C" w14:textId="274D9C68" w:rsidR="00D912DE" w:rsidRDefault="00D912DE"/>
    <w:p w14:paraId="67761553" w14:textId="381CFF4C" w:rsidR="00D912DE" w:rsidRDefault="00D912DE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D912DE" w:rsidRPr="009D5E7D" w14:paraId="45805710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4412ACAC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B772983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</w:t>
            </w:r>
            <w:r>
              <w:rPr>
                <w:rFonts w:ascii="Times New Roman" w:hAnsi="Times New Roman"/>
                <w:szCs w:val="24"/>
              </w:rPr>
              <w:t>2</w:t>
            </w:r>
            <w:r w:rsidRPr="009D5E7D">
              <w:rPr>
                <w:rFonts w:ascii="Times New Roman" w:hAnsi="Times New Roman"/>
                <w:szCs w:val="24"/>
              </w:rPr>
              <w:t>1</w:t>
            </w:r>
          </w:p>
        </w:tc>
      </w:tr>
      <w:tr w:rsidR="00D912DE" w:rsidRPr="009D5E7D" w14:paraId="036BE468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6798DDCC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6E81C4E8" w14:textId="1498909C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uggest Troubleshoot Steps</w:t>
            </w:r>
          </w:p>
        </w:tc>
      </w:tr>
      <w:tr w:rsidR="00D912DE" w:rsidRPr="009D5E7D" w14:paraId="5A006992" w14:textId="77777777" w:rsidTr="00B637A5">
        <w:trPr>
          <w:trHeight w:val="269"/>
        </w:trPr>
        <w:tc>
          <w:tcPr>
            <w:tcW w:w="1178" w:type="pct"/>
          </w:tcPr>
          <w:p w14:paraId="5D262174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1ADE3769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D912DE" w:rsidRPr="009D5E7D" w14:paraId="125C25DF" w14:textId="77777777" w:rsidTr="00B637A5">
        <w:trPr>
          <w:trHeight w:val="260"/>
        </w:trPr>
        <w:tc>
          <w:tcPr>
            <w:tcW w:w="1178" w:type="pct"/>
          </w:tcPr>
          <w:p w14:paraId="5CDEE93E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EA6DC3E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D912DE" w:rsidRPr="009D5E7D" w14:paraId="0683F38C" w14:textId="77777777" w:rsidTr="00B637A5">
        <w:trPr>
          <w:trHeight w:val="308"/>
        </w:trPr>
        <w:tc>
          <w:tcPr>
            <w:tcW w:w="1178" w:type="pct"/>
          </w:tcPr>
          <w:p w14:paraId="74258C7D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5F8B8541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D912DE" w:rsidRPr="009D5E7D" w14:paraId="7415C3DF" w14:textId="77777777" w:rsidTr="00B637A5">
        <w:trPr>
          <w:trHeight w:val="341"/>
        </w:trPr>
        <w:tc>
          <w:tcPr>
            <w:tcW w:w="1178" w:type="pct"/>
          </w:tcPr>
          <w:p w14:paraId="0F22E8AD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4944EBC5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D912DE" w:rsidRPr="009D5E7D" w14:paraId="57D8F24E" w14:textId="77777777" w:rsidTr="00B637A5">
        <w:trPr>
          <w:trHeight w:val="332"/>
        </w:trPr>
        <w:tc>
          <w:tcPr>
            <w:tcW w:w="1178" w:type="pct"/>
          </w:tcPr>
          <w:p w14:paraId="02084404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122606A0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D912DE" w:rsidRPr="009D5E7D" w14:paraId="15DDA47B" w14:textId="77777777" w:rsidTr="00B637A5">
        <w:trPr>
          <w:trHeight w:val="278"/>
        </w:trPr>
        <w:tc>
          <w:tcPr>
            <w:tcW w:w="1178" w:type="pct"/>
            <w:vMerge w:val="restart"/>
          </w:tcPr>
          <w:p w14:paraId="38D4846F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4BE977F5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6ABBF7B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D912DE" w:rsidRPr="009D5E7D" w14:paraId="2620A0C7" w14:textId="77777777" w:rsidTr="00B637A5">
        <w:trPr>
          <w:trHeight w:val="1755"/>
        </w:trPr>
        <w:tc>
          <w:tcPr>
            <w:tcW w:w="1178" w:type="pct"/>
            <w:vMerge/>
          </w:tcPr>
          <w:p w14:paraId="72FBD181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41A1455D" w14:textId="77777777" w:rsidR="00D912DE" w:rsidRPr="009D5E7D" w:rsidRDefault="00D912DE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62EED23B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7F040C47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595800BE" w14:textId="77777777" w:rsidR="00D912DE" w:rsidRPr="00584C46" w:rsidRDefault="00D912DE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20216A18" w14:textId="77777777" w:rsidR="00D912DE" w:rsidRPr="00584C46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3CEFD1DE" w14:textId="77777777" w:rsidR="00D912DE" w:rsidRPr="00584C46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5752FF7F" w14:textId="77777777" w:rsidR="00D912DE" w:rsidRPr="009D5E7D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D912DE" w:rsidRPr="009D5E7D" w14:paraId="16595FB6" w14:textId="77777777" w:rsidTr="00B637A5">
        <w:trPr>
          <w:trHeight w:val="1073"/>
        </w:trPr>
        <w:tc>
          <w:tcPr>
            <w:tcW w:w="1178" w:type="pct"/>
          </w:tcPr>
          <w:p w14:paraId="4CC4AC83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301AFC9A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4B7AE0E6" w14:textId="65C423CA" w:rsidR="00D912DE" w:rsidRDefault="00D912DE"/>
    <w:p w14:paraId="309DDE77" w14:textId="336C4C27" w:rsidR="00D912DE" w:rsidRDefault="00D912DE"/>
    <w:p w14:paraId="5CB25499" w14:textId="40646905" w:rsidR="00D912DE" w:rsidRDefault="00D912DE"/>
    <w:p w14:paraId="671DACD2" w14:textId="787BE37B" w:rsidR="00D912DE" w:rsidRDefault="00D912DE"/>
    <w:p w14:paraId="43D2D4CD" w14:textId="0A3AA4B4" w:rsidR="00D912DE" w:rsidRDefault="00D912DE"/>
    <w:p w14:paraId="06CD33E8" w14:textId="094D0CB3" w:rsidR="00D912DE" w:rsidRDefault="00D912DE"/>
    <w:p w14:paraId="6BECD217" w14:textId="7744BCDB" w:rsidR="00D912DE" w:rsidRDefault="00D912DE"/>
    <w:p w14:paraId="230E0B2E" w14:textId="6CCFB3A8" w:rsidR="00D912DE" w:rsidRDefault="00D912DE"/>
    <w:p w14:paraId="772C2CF6" w14:textId="74C5E029" w:rsidR="00D912DE" w:rsidRDefault="00D912DE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D912DE" w:rsidRPr="009D5E7D" w14:paraId="74816F75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2CF270D5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6BDF670E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</w:t>
            </w:r>
            <w:r>
              <w:rPr>
                <w:rFonts w:ascii="Times New Roman" w:hAnsi="Times New Roman"/>
                <w:szCs w:val="24"/>
              </w:rPr>
              <w:t>2</w:t>
            </w:r>
            <w:r w:rsidRPr="009D5E7D">
              <w:rPr>
                <w:rFonts w:ascii="Times New Roman" w:hAnsi="Times New Roman"/>
                <w:szCs w:val="24"/>
              </w:rPr>
              <w:t>1</w:t>
            </w:r>
          </w:p>
        </w:tc>
      </w:tr>
      <w:tr w:rsidR="00D912DE" w:rsidRPr="009D5E7D" w14:paraId="2676D271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249DC096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52F1EF51" w14:textId="3DDB5FC5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uggest Items for Purchase</w:t>
            </w:r>
          </w:p>
        </w:tc>
      </w:tr>
      <w:tr w:rsidR="00D912DE" w:rsidRPr="009D5E7D" w14:paraId="20E582D0" w14:textId="77777777" w:rsidTr="00B637A5">
        <w:trPr>
          <w:trHeight w:val="269"/>
        </w:trPr>
        <w:tc>
          <w:tcPr>
            <w:tcW w:w="1178" w:type="pct"/>
          </w:tcPr>
          <w:p w14:paraId="3773EEA0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75964517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D912DE" w:rsidRPr="009D5E7D" w14:paraId="3998CD42" w14:textId="77777777" w:rsidTr="00B637A5">
        <w:trPr>
          <w:trHeight w:val="260"/>
        </w:trPr>
        <w:tc>
          <w:tcPr>
            <w:tcW w:w="1178" w:type="pct"/>
          </w:tcPr>
          <w:p w14:paraId="1FD817FE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401D281E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D912DE" w:rsidRPr="009D5E7D" w14:paraId="2402D293" w14:textId="77777777" w:rsidTr="00B637A5">
        <w:trPr>
          <w:trHeight w:val="308"/>
        </w:trPr>
        <w:tc>
          <w:tcPr>
            <w:tcW w:w="1178" w:type="pct"/>
          </w:tcPr>
          <w:p w14:paraId="360725F5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4B47FEB2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D912DE" w:rsidRPr="009D5E7D" w14:paraId="5F78628B" w14:textId="77777777" w:rsidTr="00B637A5">
        <w:trPr>
          <w:trHeight w:val="341"/>
        </w:trPr>
        <w:tc>
          <w:tcPr>
            <w:tcW w:w="1178" w:type="pct"/>
          </w:tcPr>
          <w:p w14:paraId="1B551810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2A88DC4E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D912DE" w:rsidRPr="009D5E7D" w14:paraId="72D79D5A" w14:textId="77777777" w:rsidTr="00B637A5">
        <w:trPr>
          <w:trHeight w:val="332"/>
        </w:trPr>
        <w:tc>
          <w:tcPr>
            <w:tcW w:w="1178" w:type="pct"/>
          </w:tcPr>
          <w:p w14:paraId="28694FE8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Post-condition</w:t>
            </w:r>
          </w:p>
        </w:tc>
        <w:tc>
          <w:tcPr>
            <w:tcW w:w="3822" w:type="pct"/>
            <w:gridSpan w:val="2"/>
          </w:tcPr>
          <w:p w14:paraId="6B2B2FDA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D912DE" w:rsidRPr="009D5E7D" w14:paraId="499DD28A" w14:textId="77777777" w:rsidTr="00B637A5">
        <w:trPr>
          <w:trHeight w:val="278"/>
        </w:trPr>
        <w:tc>
          <w:tcPr>
            <w:tcW w:w="1178" w:type="pct"/>
            <w:vMerge w:val="restart"/>
          </w:tcPr>
          <w:p w14:paraId="54BC79E8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5D9DAEFE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54F2DD4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D912DE" w:rsidRPr="009D5E7D" w14:paraId="084C23AC" w14:textId="77777777" w:rsidTr="00B637A5">
        <w:trPr>
          <w:trHeight w:val="1755"/>
        </w:trPr>
        <w:tc>
          <w:tcPr>
            <w:tcW w:w="1178" w:type="pct"/>
            <w:vMerge/>
          </w:tcPr>
          <w:p w14:paraId="46A2DEA2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7143D945" w14:textId="77777777" w:rsidR="00D912DE" w:rsidRPr="009D5E7D" w:rsidRDefault="00D912DE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52F325E6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5501CFE1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4190D716" w14:textId="77777777" w:rsidR="00D912DE" w:rsidRPr="00584C46" w:rsidRDefault="00D912DE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6C98337E" w14:textId="77777777" w:rsidR="00D912DE" w:rsidRPr="00584C46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25FC5413" w14:textId="77777777" w:rsidR="00D912DE" w:rsidRPr="00584C46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5C321493" w14:textId="77777777" w:rsidR="00D912DE" w:rsidRPr="009D5E7D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D912DE" w:rsidRPr="009D5E7D" w14:paraId="5199D18D" w14:textId="77777777" w:rsidTr="00B637A5">
        <w:trPr>
          <w:trHeight w:val="1073"/>
        </w:trPr>
        <w:tc>
          <w:tcPr>
            <w:tcW w:w="1178" w:type="pct"/>
          </w:tcPr>
          <w:p w14:paraId="6C012FE9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497E0DB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66357C67" w14:textId="38AAF159" w:rsidR="00D912DE" w:rsidRDefault="00D912DE"/>
    <w:p w14:paraId="10F9A74C" w14:textId="5493B86B" w:rsidR="00D912DE" w:rsidRDefault="00D912DE"/>
    <w:p w14:paraId="38DA0639" w14:textId="77777777" w:rsidR="00D912DE" w:rsidRDefault="00D912DE"/>
    <w:sectPr w:rsidR="00D912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837B44"/>
    <w:multiLevelType w:val="hybridMultilevel"/>
    <w:tmpl w:val="46B2A58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B26872"/>
    <w:multiLevelType w:val="multilevel"/>
    <w:tmpl w:val="CF7C4B5C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" w15:restartNumberingAfterBreak="0">
    <w:nsid w:val="5F1A2F18"/>
    <w:multiLevelType w:val="hybridMultilevel"/>
    <w:tmpl w:val="95CE91E4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1105FB"/>
    <w:multiLevelType w:val="hybridMultilevel"/>
    <w:tmpl w:val="65B072FC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963785"/>
    <w:multiLevelType w:val="hybridMultilevel"/>
    <w:tmpl w:val="EE7802CA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7D1460"/>
    <w:multiLevelType w:val="multilevel"/>
    <w:tmpl w:val="36B8A63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140" w:hanging="78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140" w:hanging="780"/>
      </w:pPr>
      <w:rPr>
        <w:rFonts w:hint="default"/>
      </w:rPr>
    </w:lvl>
    <w:lvl w:ilvl="3">
      <w:start w:val="2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2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wNTAwNLAwMjAyMjVV0lEKTi0uzszPAykwrQUAJVQ++iwAAAA="/>
  </w:docVars>
  <w:rsids>
    <w:rsidRoot w:val="00CE7AE3"/>
    <w:rsid w:val="00032951"/>
    <w:rsid w:val="0013037D"/>
    <w:rsid w:val="00161DF3"/>
    <w:rsid w:val="001701CF"/>
    <w:rsid w:val="002E1CA2"/>
    <w:rsid w:val="0048329C"/>
    <w:rsid w:val="0059773D"/>
    <w:rsid w:val="006467A2"/>
    <w:rsid w:val="006C0F90"/>
    <w:rsid w:val="00726EC3"/>
    <w:rsid w:val="00783E73"/>
    <w:rsid w:val="00892915"/>
    <w:rsid w:val="008B322A"/>
    <w:rsid w:val="00932E8A"/>
    <w:rsid w:val="009C46A9"/>
    <w:rsid w:val="009E6A15"/>
    <w:rsid w:val="00A65D17"/>
    <w:rsid w:val="00A82C20"/>
    <w:rsid w:val="00BF5CD4"/>
    <w:rsid w:val="00CE7AE3"/>
    <w:rsid w:val="00D912DE"/>
    <w:rsid w:val="00E33AD1"/>
    <w:rsid w:val="00FC7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96F86"/>
  <w15:chartTrackingRefBased/>
  <w15:docId w15:val="{42FB9E33-1C47-4431-8644-79A26267A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12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33A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32951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0</TotalTime>
  <Pages>26</Pages>
  <Words>3727</Words>
  <Characters>21246</Characters>
  <Application>Microsoft Office Word</Application>
  <DocSecurity>0</DocSecurity>
  <Lines>177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ithra Gamage</dc:creator>
  <cp:keywords/>
  <dc:description/>
  <cp:lastModifiedBy>Pavithra Gamage</cp:lastModifiedBy>
  <cp:revision>16</cp:revision>
  <dcterms:created xsi:type="dcterms:W3CDTF">2021-10-30T06:46:00Z</dcterms:created>
  <dcterms:modified xsi:type="dcterms:W3CDTF">2021-12-12T14:20:00Z</dcterms:modified>
</cp:coreProperties>
</file>